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D1DCE" w14:textId="145E4C87" w:rsidR="00DD58C4" w:rsidRPr="00461F48" w:rsidRDefault="00DD58C4" w:rsidP="00EE79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0B97EA4" w14:textId="1E94E903" w:rsidR="00DD58C4" w:rsidRPr="00461F48" w:rsidRDefault="00BC542C" w:rsidP="00EE79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461F48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1BBE963" wp14:editId="0CD88954">
            <wp:extent cx="5912636" cy="825500"/>
            <wp:effectExtent l="0" t="0" r="0" b="0"/>
            <wp:docPr id="3" name="Picture 3" descr="Logos | San Diego Community College Distri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 | San Diego Community College Distric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559" cy="832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6EDC4" w14:textId="77777777" w:rsidR="00BC542C" w:rsidRPr="00461F48" w:rsidRDefault="00BC542C" w:rsidP="00EE79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76DDFC0" w14:textId="01CE88E8" w:rsidR="00B153B7" w:rsidRPr="00461F48" w:rsidRDefault="0057192A" w:rsidP="00EE79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461F48">
        <w:rPr>
          <w:rFonts w:ascii="Arial" w:hAnsi="Arial" w:cs="Arial"/>
          <w:b/>
          <w:sz w:val="24"/>
          <w:szCs w:val="24"/>
        </w:rPr>
        <w:t xml:space="preserve">District’s Educational Services Software </w:t>
      </w:r>
      <w:r w:rsidR="00B153B7" w:rsidRPr="00461F48">
        <w:rPr>
          <w:rFonts w:ascii="Arial" w:hAnsi="Arial" w:cs="Arial"/>
          <w:b/>
          <w:sz w:val="24"/>
          <w:szCs w:val="24"/>
        </w:rPr>
        <w:t>Workgroup</w:t>
      </w:r>
    </w:p>
    <w:p w14:paraId="08FC21C9" w14:textId="4D51A297" w:rsidR="00732266" w:rsidRPr="00461F48" w:rsidRDefault="005E77F1" w:rsidP="00EE79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461F48">
        <w:rPr>
          <w:rFonts w:ascii="Arial" w:hAnsi="Arial" w:cs="Arial"/>
          <w:b/>
          <w:sz w:val="24"/>
          <w:szCs w:val="24"/>
        </w:rPr>
        <w:t>Ma</w:t>
      </w:r>
      <w:r w:rsidR="0046796D">
        <w:rPr>
          <w:rFonts w:ascii="Arial" w:hAnsi="Arial" w:cs="Arial"/>
          <w:b/>
          <w:sz w:val="24"/>
          <w:szCs w:val="24"/>
        </w:rPr>
        <w:t>y 18</w:t>
      </w:r>
      <w:r w:rsidRPr="00461F48">
        <w:rPr>
          <w:rFonts w:ascii="Arial" w:hAnsi="Arial" w:cs="Arial"/>
          <w:b/>
          <w:sz w:val="24"/>
          <w:szCs w:val="24"/>
        </w:rPr>
        <w:t>, 2023</w:t>
      </w:r>
    </w:p>
    <w:p w14:paraId="29CC17A7" w14:textId="3E52C92A" w:rsidR="00B153B7" w:rsidRPr="00461F48" w:rsidRDefault="00CA21C3" w:rsidP="00EE79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461F48">
        <w:rPr>
          <w:rFonts w:ascii="Arial" w:hAnsi="Arial" w:cs="Arial"/>
          <w:b/>
          <w:sz w:val="24"/>
          <w:szCs w:val="24"/>
        </w:rPr>
        <w:t>11:00 a.m. – 12:3</w:t>
      </w:r>
      <w:r w:rsidR="00B153B7" w:rsidRPr="00461F48">
        <w:rPr>
          <w:rFonts w:ascii="Arial" w:hAnsi="Arial" w:cs="Arial"/>
          <w:b/>
          <w:sz w:val="24"/>
          <w:szCs w:val="24"/>
        </w:rPr>
        <w:t>0 p.m.</w:t>
      </w:r>
    </w:p>
    <w:p w14:paraId="15B41DD7" w14:textId="77777777" w:rsidR="00B153B7" w:rsidRPr="00461F48" w:rsidRDefault="006B7084" w:rsidP="00EE79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461F48">
        <w:rPr>
          <w:rFonts w:ascii="Arial" w:hAnsi="Arial" w:cs="Arial"/>
          <w:b/>
          <w:sz w:val="24"/>
          <w:szCs w:val="24"/>
        </w:rPr>
        <w:t>Meeting Notes</w:t>
      </w:r>
    </w:p>
    <w:p w14:paraId="39E96F1D" w14:textId="102F144A" w:rsidR="001A48D8" w:rsidRPr="00461F48" w:rsidRDefault="001A48D8" w:rsidP="00EE79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4B58733E" w14:textId="77777777" w:rsidR="007F5A8C" w:rsidRPr="00461F48" w:rsidRDefault="007F5A8C" w:rsidP="00EE79D2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461F48">
        <w:rPr>
          <w:rFonts w:ascii="Arial" w:hAnsi="Arial" w:cs="Arial"/>
          <w:b/>
          <w:sz w:val="24"/>
          <w:szCs w:val="24"/>
        </w:rPr>
        <w:t>Members:</w:t>
      </w:r>
    </w:p>
    <w:p w14:paraId="1B49E4D9" w14:textId="77777777" w:rsidR="007F5A8C" w:rsidRPr="00461F48" w:rsidRDefault="007F5A8C" w:rsidP="00EE79D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CDD0BB4" w14:textId="3DB3515A" w:rsidR="007F5A8C" w:rsidRPr="00461F48" w:rsidRDefault="007F5A8C" w:rsidP="00EE79D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61F48">
        <w:rPr>
          <w:rFonts w:ascii="Arial" w:eastAsia="Times New Roman" w:hAnsi="Arial" w:cs="Arial"/>
          <w:sz w:val="24"/>
          <w:szCs w:val="24"/>
        </w:rPr>
        <w:t xml:space="preserve">Aaron </w:t>
      </w:r>
      <w:proofErr w:type="spellStart"/>
      <w:r w:rsidRPr="00461F48">
        <w:rPr>
          <w:rFonts w:ascii="Arial" w:eastAsia="Times New Roman" w:hAnsi="Arial" w:cs="Arial"/>
          <w:sz w:val="24"/>
          <w:szCs w:val="24"/>
        </w:rPr>
        <w:t>Detty</w:t>
      </w:r>
      <w:proofErr w:type="spellEnd"/>
      <w:r w:rsidRPr="00461F48">
        <w:rPr>
          <w:rFonts w:ascii="Arial" w:eastAsia="Times New Roman" w:hAnsi="Arial" w:cs="Arial"/>
          <w:sz w:val="24"/>
          <w:szCs w:val="24"/>
        </w:rPr>
        <w:t xml:space="preserve">, Aaron </w:t>
      </w:r>
      <w:proofErr w:type="spellStart"/>
      <w:r w:rsidRPr="00461F48">
        <w:rPr>
          <w:rFonts w:ascii="Arial" w:eastAsia="Times New Roman" w:hAnsi="Arial" w:cs="Arial"/>
          <w:sz w:val="24"/>
          <w:szCs w:val="24"/>
        </w:rPr>
        <w:t>Iffland</w:t>
      </w:r>
      <w:proofErr w:type="spellEnd"/>
      <w:r w:rsidRPr="00461F48">
        <w:rPr>
          <w:rFonts w:ascii="Arial" w:eastAsia="Times New Roman" w:hAnsi="Arial" w:cs="Arial"/>
          <w:sz w:val="24"/>
          <w:szCs w:val="24"/>
        </w:rPr>
        <w:t xml:space="preserve">, Andrew MacNeill, </w:t>
      </w:r>
      <w:proofErr w:type="spellStart"/>
      <w:r w:rsidR="00083B0E" w:rsidRPr="00461F48">
        <w:rPr>
          <w:rFonts w:ascii="Arial" w:eastAsia="Times New Roman" w:hAnsi="Arial" w:cs="Arial"/>
          <w:sz w:val="24"/>
          <w:szCs w:val="24"/>
        </w:rPr>
        <w:t>Amertah</w:t>
      </w:r>
      <w:proofErr w:type="spellEnd"/>
      <w:r w:rsidR="00083B0E" w:rsidRPr="00461F48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="00083B0E" w:rsidRPr="00461F48">
        <w:rPr>
          <w:rFonts w:ascii="Arial" w:eastAsia="Times New Roman" w:hAnsi="Arial" w:cs="Arial"/>
          <w:sz w:val="24"/>
          <w:szCs w:val="24"/>
        </w:rPr>
        <w:t>Perman</w:t>
      </w:r>
      <w:proofErr w:type="spellEnd"/>
      <w:r w:rsidR="00083B0E" w:rsidRPr="00461F48">
        <w:rPr>
          <w:rFonts w:ascii="Arial" w:eastAsia="Times New Roman" w:hAnsi="Arial" w:cs="Arial"/>
          <w:sz w:val="24"/>
          <w:szCs w:val="24"/>
        </w:rPr>
        <w:t xml:space="preserve">, </w:t>
      </w:r>
      <w:r w:rsidRPr="00461F48">
        <w:rPr>
          <w:rFonts w:ascii="Arial" w:eastAsia="Times New Roman" w:hAnsi="Arial" w:cs="Arial"/>
          <w:sz w:val="24"/>
          <w:szCs w:val="24"/>
        </w:rPr>
        <w:t xml:space="preserve">Anne </w:t>
      </w:r>
      <w:proofErr w:type="spellStart"/>
      <w:r w:rsidRPr="00461F48">
        <w:rPr>
          <w:rFonts w:ascii="Arial" w:eastAsia="Times New Roman" w:hAnsi="Arial" w:cs="Arial"/>
          <w:sz w:val="24"/>
          <w:szCs w:val="24"/>
        </w:rPr>
        <w:t>Gloag</w:t>
      </w:r>
      <w:proofErr w:type="spellEnd"/>
      <w:r w:rsidRPr="00461F48">
        <w:rPr>
          <w:rFonts w:ascii="Arial" w:eastAsia="Times New Roman" w:hAnsi="Arial" w:cs="Arial"/>
          <w:sz w:val="24"/>
          <w:szCs w:val="24"/>
        </w:rPr>
        <w:t>, Brian Weston</w:t>
      </w:r>
      <w:r w:rsidR="0005025A" w:rsidRPr="00461F48">
        <w:rPr>
          <w:rFonts w:ascii="Arial" w:eastAsia="Times New Roman" w:hAnsi="Arial" w:cs="Arial"/>
          <w:sz w:val="24"/>
          <w:szCs w:val="24"/>
        </w:rPr>
        <w:t xml:space="preserve"> (Chair,)</w:t>
      </w:r>
      <w:r w:rsidRPr="00461F48">
        <w:rPr>
          <w:rFonts w:ascii="Arial" w:eastAsia="Times New Roman" w:hAnsi="Arial" w:cs="Arial"/>
          <w:sz w:val="24"/>
          <w:szCs w:val="24"/>
        </w:rPr>
        <w:t xml:space="preserve"> Cara </w:t>
      </w:r>
      <w:proofErr w:type="spellStart"/>
      <w:r w:rsidRPr="00461F48">
        <w:rPr>
          <w:rFonts w:ascii="Arial" w:eastAsia="Times New Roman" w:hAnsi="Arial" w:cs="Arial"/>
          <w:sz w:val="24"/>
          <w:szCs w:val="24"/>
        </w:rPr>
        <w:t>Smulevitz</w:t>
      </w:r>
      <w:proofErr w:type="spellEnd"/>
      <w:r w:rsidRPr="00461F48">
        <w:rPr>
          <w:rFonts w:ascii="Arial" w:eastAsia="Times New Roman" w:hAnsi="Arial" w:cs="Arial"/>
          <w:sz w:val="24"/>
          <w:szCs w:val="24"/>
        </w:rPr>
        <w:t xml:space="preserve">, Charlie Lieu, Cheryl Reed, Claudia </w:t>
      </w:r>
      <w:proofErr w:type="spellStart"/>
      <w:r w:rsidRPr="00461F48">
        <w:rPr>
          <w:rFonts w:ascii="Arial" w:eastAsia="Times New Roman" w:hAnsi="Arial" w:cs="Arial"/>
          <w:sz w:val="24"/>
          <w:szCs w:val="24"/>
        </w:rPr>
        <w:t>Tornsaufer</w:t>
      </w:r>
      <w:proofErr w:type="spellEnd"/>
      <w:r w:rsidRPr="00461F48">
        <w:rPr>
          <w:rFonts w:ascii="Arial" w:eastAsia="Times New Roman" w:hAnsi="Arial" w:cs="Arial"/>
          <w:sz w:val="24"/>
          <w:szCs w:val="24"/>
        </w:rPr>
        <w:t xml:space="preserve">, Darius Spearman, Denise Munoz, Elizabeth Barrington, Ingrid Greenberg, Isabel O'Connor, </w:t>
      </w:r>
      <w:r w:rsidR="00630BDC" w:rsidRPr="00461F48">
        <w:rPr>
          <w:rFonts w:ascii="Arial" w:eastAsia="Times New Roman" w:hAnsi="Arial" w:cs="Arial"/>
          <w:sz w:val="24"/>
          <w:szCs w:val="24"/>
        </w:rPr>
        <w:t xml:space="preserve">Jay Pope, </w:t>
      </w:r>
      <w:r w:rsidRPr="00461F48">
        <w:rPr>
          <w:rFonts w:ascii="Arial" w:eastAsia="Times New Roman" w:hAnsi="Arial" w:cs="Arial"/>
          <w:sz w:val="24"/>
          <w:szCs w:val="24"/>
        </w:rPr>
        <w:t xml:space="preserve">Jill </w:t>
      </w:r>
      <w:proofErr w:type="spellStart"/>
      <w:r w:rsidRPr="00461F48">
        <w:rPr>
          <w:rFonts w:ascii="Arial" w:eastAsia="Times New Roman" w:hAnsi="Arial" w:cs="Arial"/>
          <w:sz w:val="24"/>
          <w:szCs w:val="24"/>
        </w:rPr>
        <w:t>ODea</w:t>
      </w:r>
      <w:proofErr w:type="spellEnd"/>
      <w:r w:rsidRPr="00461F48">
        <w:rPr>
          <w:rFonts w:ascii="Arial" w:eastAsia="Times New Roman" w:hAnsi="Arial" w:cs="Arial"/>
          <w:sz w:val="24"/>
          <w:szCs w:val="24"/>
        </w:rPr>
        <w:t xml:space="preserve">, John </w:t>
      </w:r>
      <w:proofErr w:type="spellStart"/>
      <w:r w:rsidRPr="00461F48">
        <w:rPr>
          <w:rFonts w:ascii="Arial" w:eastAsia="Times New Roman" w:hAnsi="Arial" w:cs="Arial"/>
          <w:sz w:val="24"/>
          <w:szCs w:val="24"/>
        </w:rPr>
        <w:t>Bromma</w:t>
      </w:r>
      <w:proofErr w:type="spellEnd"/>
      <w:r w:rsidRPr="00461F48">
        <w:rPr>
          <w:rFonts w:ascii="Arial" w:eastAsia="Times New Roman" w:hAnsi="Arial" w:cs="Arial"/>
          <w:sz w:val="24"/>
          <w:szCs w:val="24"/>
        </w:rPr>
        <w:t>, Katie Palacios,</w:t>
      </w:r>
      <w:r w:rsidR="00732266" w:rsidRPr="00461F48">
        <w:rPr>
          <w:rFonts w:ascii="Arial" w:eastAsia="Times New Roman" w:hAnsi="Arial" w:cs="Arial"/>
          <w:sz w:val="24"/>
          <w:szCs w:val="24"/>
        </w:rPr>
        <w:t xml:space="preserve"> Kelly Rosas,</w:t>
      </w:r>
      <w:r w:rsidRPr="00461F48">
        <w:rPr>
          <w:rFonts w:ascii="Arial" w:eastAsia="Times New Roman" w:hAnsi="Arial" w:cs="Arial"/>
          <w:sz w:val="24"/>
          <w:szCs w:val="24"/>
        </w:rPr>
        <w:t xml:space="preserve"> Laura Murphy, </w:t>
      </w:r>
      <w:proofErr w:type="spellStart"/>
      <w:r w:rsidRPr="00461F48">
        <w:rPr>
          <w:rFonts w:ascii="Arial" w:eastAsia="Times New Roman" w:hAnsi="Arial" w:cs="Arial"/>
          <w:sz w:val="24"/>
          <w:szCs w:val="24"/>
        </w:rPr>
        <w:t>Ljubisa</w:t>
      </w:r>
      <w:proofErr w:type="spellEnd"/>
      <w:r w:rsidRPr="00461F48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461F48">
        <w:rPr>
          <w:rFonts w:ascii="Arial" w:eastAsia="Times New Roman" w:hAnsi="Arial" w:cs="Arial"/>
          <w:sz w:val="24"/>
          <w:szCs w:val="24"/>
        </w:rPr>
        <w:t>Kostic</w:t>
      </w:r>
      <w:proofErr w:type="spellEnd"/>
      <w:r w:rsidRPr="00461F48">
        <w:rPr>
          <w:rFonts w:ascii="Arial" w:eastAsia="Times New Roman" w:hAnsi="Arial" w:cs="Arial"/>
          <w:sz w:val="24"/>
          <w:szCs w:val="24"/>
        </w:rPr>
        <w:t xml:space="preserve">, Manuel Velez, Matilda Chavez, Matthew </w:t>
      </w:r>
      <w:proofErr w:type="spellStart"/>
      <w:r w:rsidRPr="00461F48">
        <w:rPr>
          <w:rFonts w:ascii="Arial" w:eastAsia="Times New Roman" w:hAnsi="Arial" w:cs="Arial"/>
          <w:sz w:val="24"/>
          <w:szCs w:val="24"/>
        </w:rPr>
        <w:t>Rivaldi</w:t>
      </w:r>
      <w:proofErr w:type="spellEnd"/>
      <w:r w:rsidRPr="00461F48">
        <w:rPr>
          <w:rFonts w:ascii="Arial" w:eastAsia="Times New Roman" w:hAnsi="Arial" w:cs="Arial"/>
          <w:sz w:val="24"/>
          <w:szCs w:val="24"/>
        </w:rPr>
        <w:t xml:space="preserve">, Maureen Curry, Michelle </w:t>
      </w:r>
      <w:proofErr w:type="spellStart"/>
      <w:r w:rsidRPr="00461F48">
        <w:rPr>
          <w:rFonts w:ascii="Arial" w:eastAsia="Times New Roman" w:hAnsi="Arial" w:cs="Arial"/>
          <w:sz w:val="24"/>
          <w:szCs w:val="24"/>
        </w:rPr>
        <w:t>Fischthal</w:t>
      </w:r>
      <w:proofErr w:type="spellEnd"/>
      <w:r w:rsidRPr="00461F48">
        <w:rPr>
          <w:rFonts w:ascii="Arial" w:eastAsia="Times New Roman" w:hAnsi="Arial" w:cs="Arial"/>
          <w:sz w:val="24"/>
          <w:szCs w:val="24"/>
        </w:rPr>
        <w:t xml:space="preserve">, </w:t>
      </w:r>
      <w:r w:rsidR="00630BDC" w:rsidRPr="00461F48">
        <w:rPr>
          <w:rFonts w:ascii="Arial" w:eastAsia="Times New Roman" w:hAnsi="Arial" w:cs="Arial"/>
          <w:sz w:val="24"/>
          <w:szCs w:val="24"/>
        </w:rPr>
        <w:t xml:space="preserve">Monica Romero, </w:t>
      </w:r>
      <w:r w:rsidRPr="00461F48">
        <w:rPr>
          <w:rFonts w:ascii="Arial" w:eastAsia="Times New Roman" w:hAnsi="Arial" w:cs="Arial"/>
          <w:sz w:val="24"/>
          <w:szCs w:val="24"/>
        </w:rPr>
        <w:t xml:space="preserve">Nancy Wichmann, Paul H. Alexander, Peter </w:t>
      </w:r>
      <w:proofErr w:type="spellStart"/>
      <w:r w:rsidRPr="00461F48">
        <w:rPr>
          <w:rFonts w:ascii="Arial" w:eastAsia="Times New Roman" w:hAnsi="Arial" w:cs="Arial"/>
          <w:sz w:val="24"/>
          <w:szCs w:val="24"/>
        </w:rPr>
        <w:t>Haro</w:t>
      </w:r>
      <w:proofErr w:type="spellEnd"/>
      <w:r w:rsidRPr="00461F48">
        <w:rPr>
          <w:rFonts w:ascii="Arial" w:eastAsia="Times New Roman" w:hAnsi="Arial" w:cs="Arial"/>
          <w:sz w:val="24"/>
          <w:szCs w:val="24"/>
        </w:rPr>
        <w:t>, Peter</w:t>
      </w:r>
      <w:r w:rsidRPr="00461F48">
        <w:rPr>
          <w:rFonts w:ascii="Arial" w:hAnsi="Arial" w:cs="Arial"/>
          <w:sz w:val="24"/>
          <w:szCs w:val="24"/>
        </w:rPr>
        <w:t xml:space="preserve"> Maharaj,</w:t>
      </w:r>
      <w:r w:rsidRPr="00461F48">
        <w:rPr>
          <w:rFonts w:ascii="Arial" w:eastAsia="Times New Roman" w:hAnsi="Arial" w:cs="Arial"/>
          <w:sz w:val="24"/>
          <w:szCs w:val="24"/>
        </w:rPr>
        <w:t xml:space="preserve"> Poppy Fitch, Rechelle Mojica,</w:t>
      </w:r>
      <w:r w:rsidR="00630BDC" w:rsidRPr="00461F48">
        <w:rPr>
          <w:rFonts w:ascii="Arial" w:eastAsia="Times New Roman" w:hAnsi="Arial" w:cs="Arial"/>
          <w:sz w:val="24"/>
          <w:szCs w:val="24"/>
        </w:rPr>
        <w:t xml:space="preserve"> Robbi Ewell, Russ English, </w:t>
      </w:r>
      <w:r w:rsidRPr="00461F48">
        <w:rPr>
          <w:rFonts w:ascii="Arial" w:eastAsia="Times New Roman" w:hAnsi="Arial" w:cs="Arial"/>
          <w:sz w:val="24"/>
          <w:szCs w:val="24"/>
        </w:rPr>
        <w:t>Star Rivera-Lacey</w:t>
      </w:r>
      <w:r w:rsidR="00C87B4D" w:rsidRPr="00461F48">
        <w:rPr>
          <w:rFonts w:ascii="Arial" w:eastAsia="Times New Roman" w:hAnsi="Arial" w:cs="Arial"/>
          <w:sz w:val="24"/>
          <w:szCs w:val="24"/>
        </w:rPr>
        <w:t>,</w:t>
      </w:r>
      <w:r w:rsidR="00630BDC" w:rsidRPr="00461F48">
        <w:rPr>
          <w:rFonts w:ascii="Arial" w:eastAsia="Times New Roman" w:hAnsi="Arial" w:cs="Arial"/>
          <w:sz w:val="24"/>
          <w:szCs w:val="24"/>
        </w:rPr>
        <w:t xml:space="preserve"> Stephanie Lewis, and Stephanie Major</w:t>
      </w:r>
      <w:r w:rsidRPr="00461F48">
        <w:rPr>
          <w:rFonts w:ascii="Arial" w:eastAsia="Times New Roman" w:hAnsi="Arial" w:cs="Arial"/>
          <w:sz w:val="24"/>
          <w:szCs w:val="24"/>
        </w:rPr>
        <w:t>.</w:t>
      </w:r>
    </w:p>
    <w:p w14:paraId="5D0D7A9F" w14:textId="18905D33" w:rsidR="008776D9" w:rsidRPr="00461F48" w:rsidRDefault="008776D9" w:rsidP="00EE79D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86DB540" w14:textId="2317B337" w:rsidR="00FA37D0" w:rsidRDefault="00FA37D0" w:rsidP="00FA37D0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5F43093D" w14:textId="1B3DA1D3" w:rsidR="006F1294" w:rsidRPr="00A41B6C" w:rsidRDefault="0012298D" w:rsidP="00FA37D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A41B6C">
        <w:rPr>
          <w:rFonts w:ascii="Arial" w:hAnsi="Arial" w:cs="Arial"/>
          <w:b/>
          <w:sz w:val="24"/>
          <w:szCs w:val="24"/>
        </w:rPr>
        <w:t xml:space="preserve">STAC </w:t>
      </w:r>
      <w:r w:rsidR="002327BD" w:rsidRPr="00A41B6C">
        <w:rPr>
          <w:rFonts w:ascii="Arial" w:hAnsi="Arial" w:cs="Arial"/>
          <w:b/>
          <w:sz w:val="24"/>
          <w:szCs w:val="24"/>
        </w:rPr>
        <w:t>Agreement</w:t>
      </w:r>
    </w:p>
    <w:p w14:paraId="66E202F3" w14:textId="149B319E" w:rsidR="0012298D" w:rsidRDefault="0012298D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09BF1BB" w14:textId="63BC8262" w:rsidR="00F625EC" w:rsidRDefault="006903D7" w:rsidP="00F625E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deadline</w:t>
      </w:r>
      <w:r w:rsidR="0012298D">
        <w:rPr>
          <w:rFonts w:ascii="Arial" w:hAnsi="Arial" w:cs="Arial"/>
          <w:sz w:val="24"/>
          <w:szCs w:val="24"/>
        </w:rPr>
        <w:t xml:space="preserve"> to </w:t>
      </w:r>
      <w:r w:rsidR="002327BD">
        <w:rPr>
          <w:rFonts w:ascii="Arial" w:hAnsi="Arial" w:cs="Arial"/>
          <w:sz w:val="24"/>
          <w:szCs w:val="24"/>
        </w:rPr>
        <w:t>order</w:t>
      </w:r>
      <w:r w:rsidR="001229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software via the STAC agreement </w:t>
      </w:r>
      <w:r w:rsidR="0012298D">
        <w:rPr>
          <w:rFonts w:ascii="Arial" w:hAnsi="Arial" w:cs="Arial"/>
          <w:sz w:val="24"/>
          <w:szCs w:val="24"/>
        </w:rPr>
        <w:t xml:space="preserve">is June 14, 2023. If you have any </w:t>
      </w:r>
      <w:proofErr w:type="gramStart"/>
      <w:r w:rsidR="0012298D">
        <w:rPr>
          <w:rFonts w:ascii="Arial" w:hAnsi="Arial" w:cs="Arial"/>
          <w:sz w:val="24"/>
          <w:szCs w:val="24"/>
        </w:rPr>
        <w:t>questions</w:t>
      </w:r>
      <w:proofErr w:type="gramEnd"/>
      <w:r w:rsidR="0012298D">
        <w:rPr>
          <w:rFonts w:ascii="Arial" w:hAnsi="Arial" w:cs="Arial"/>
          <w:sz w:val="24"/>
          <w:szCs w:val="24"/>
        </w:rPr>
        <w:t xml:space="preserve"> </w:t>
      </w:r>
      <w:r w:rsidR="002327BD">
        <w:rPr>
          <w:rFonts w:ascii="Arial" w:hAnsi="Arial" w:cs="Arial"/>
          <w:sz w:val="24"/>
          <w:szCs w:val="24"/>
        </w:rPr>
        <w:t>please</w:t>
      </w:r>
      <w:r w:rsidR="0012298D">
        <w:rPr>
          <w:rFonts w:ascii="Arial" w:hAnsi="Arial" w:cs="Arial"/>
          <w:sz w:val="24"/>
          <w:szCs w:val="24"/>
        </w:rPr>
        <w:t xml:space="preserve"> reach out.</w:t>
      </w:r>
      <w:r w:rsidR="002327BD">
        <w:rPr>
          <w:rFonts w:ascii="Arial" w:hAnsi="Arial" w:cs="Arial"/>
          <w:sz w:val="24"/>
          <w:szCs w:val="24"/>
        </w:rPr>
        <w:t xml:space="preserve"> The items listed are available for pur</w:t>
      </w:r>
      <w:r w:rsidR="00F625EC">
        <w:rPr>
          <w:rFonts w:ascii="Arial" w:hAnsi="Arial" w:cs="Arial"/>
          <w:sz w:val="24"/>
          <w:szCs w:val="24"/>
        </w:rPr>
        <w:t xml:space="preserve">chase and more information can be found here </w:t>
      </w:r>
      <w:hyperlink r:id="rId12" w:history="1">
        <w:r w:rsidR="00F625EC" w:rsidRPr="00B57A74">
          <w:rPr>
            <w:rStyle w:val="Hyperlink"/>
            <w:rFonts w:ascii="Arial" w:hAnsi="Arial" w:cs="Arial"/>
            <w:sz w:val="24"/>
            <w:szCs w:val="24"/>
          </w:rPr>
          <w:t>https://drive.google.com/file/d/1Yol4DA4MlwweWnua8_0d6piTgrEdAo1q/view</w:t>
        </w:r>
      </w:hyperlink>
    </w:p>
    <w:p w14:paraId="43A2DB4C" w14:textId="26FBC4E4" w:rsidR="002327BD" w:rsidRDefault="002327BD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411D96A" w14:textId="4849F3C4" w:rsidR="004F50BC" w:rsidRDefault="00A41B6C" w:rsidP="00FA37D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ead of Ally, we have</w:t>
      </w:r>
      <w:r w:rsidR="00CB1CA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B1CA5">
        <w:rPr>
          <w:rFonts w:ascii="Arial" w:hAnsi="Arial" w:cs="Arial"/>
          <w:sz w:val="24"/>
          <w:szCs w:val="24"/>
        </w:rPr>
        <w:t>PopeTech</w:t>
      </w:r>
      <w:proofErr w:type="spellEnd"/>
      <w:r w:rsidR="00CB1CA5">
        <w:rPr>
          <w:rFonts w:ascii="Arial" w:hAnsi="Arial" w:cs="Arial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Accessibility Mentors</w:t>
      </w:r>
      <w:r w:rsidR="00CB1CA5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Rechelle</w:t>
      </w:r>
      <w:r w:rsidR="00CB1CA5">
        <w:rPr>
          <w:rFonts w:ascii="Arial" w:hAnsi="Arial" w:cs="Arial"/>
          <w:sz w:val="24"/>
          <w:szCs w:val="24"/>
        </w:rPr>
        <w:t xml:space="preserve"> shared her concern </w:t>
      </w:r>
      <w:r w:rsidR="00314EE8">
        <w:rPr>
          <w:rFonts w:ascii="Arial" w:hAnsi="Arial" w:cs="Arial"/>
          <w:sz w:val="24"/>
          <w:szCs w:val="24"/>
        </w:rPr>
        <w:t>about</w:t>
      </w:r>
      <w:r w:rsidR="00CB1CA5">
        <w:rPr>
          <w:rFonts w:ascii="Arial" w:hAnsi="Arial" w:cs="Arial"/>
          <w:sz w:val="24"/>
          <w:szCs w:val="24"/>
        </w:rPr>
        <w:t xml:space="preserve"> funding for </w:t>
      </w:r>
      <w:proofErr w:type="spellStart"/>
      <w:r w:rsidR="0040112F">
        <w:rPr>
          <w:rFonts w:ascii="Arial" w:hAnsi="Arial" w:cs="Arial"/>
          <w:sz w:val="24"/>
          <w:szCs w:val="24"/>
        </w:rPr>
        <w:t>PopeTech</w:t>
      </w:r>
      <w:proofErr w:type="spellEnd"/>
      <w:r w:rsidR="00CB1CA5">
        <w:rPr>
          <w:rFonts w:ascii="Arial" w:hAnsi="Arial" w:cs="Arial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Accessibility Mentors</w:t>
      </w:r>
      <w:r w:rsidR="00E62D8B">
        <w:rPr>
          <w:rFonts w:ascii="Arial" w:hAnsi="Arial" w:cs="Arial"/>
          <w:sz w:val="24"/>
          <w:szCs w:val="24"/>
        </w:rPr>
        <w:t>, currently funded by DSPS</w:t>
      </w:r>
      <w:r w:rsidR="00CB1CA5">
        <w:rPr>
          <w:rFonts w:ascii="Arial" w:hAnsi="Arial" w:cs="Arial"/>
          <w:sz w:val="24"/>
          <w:szCs w:val="24"/>
        </w:rPr>
        <w:t>.</w:t>
      </w:r>
      <w:r w:rsidR="00314EE8">
        <w:rPr>
          <w:rFonts w:ascii="Arial" w:hAnsi="Arial" w:cs="Arial"/>
          <w:sz w:val="24"/>
          <w:szCs w:val="24"/>
        </w:rPr>
        <w:t xml:space="preserve"> </w:t>
      </w:r>
      <w:r w:rsidR="00CB1CA5">
        <w:rPr>
          <w:rFonts w:ascii="Arial" w:hAnsi="Arial" w:cs="Arial"/>
          <w:sz w:val="24"/>
          <w:szCs w:val="24"/>
        </w:rPr>
        <w:t>Brian assured the group that c</w:t>
      </w:r>
      <w:r w:rsidR="004F50BC">
        <w:rPr>
          <w:rFonts w:ascii="Arial" w:hAnsi="Arial" w:cs="Arial"/>
          <w:sz w:val="24"/>
          <w:szCs w:val="24"/>
        </w:rPr>
        <w:t xml:space="preserve">olleges can always request </w:t>
      </w:r>
      <w:r w:rsidR="00F625EC">
        <w:rPr>
          <w:rFonts w:ascii="Arial" w:hAnsi="Arial" w:cs="Arial"/>
          <w:sz w:val="24"/>
          <w:szCs w:val="24"/>
        </w:rPr>
        <w:t xml:space="preserve">continued </w:t>
      </w:r>
      <w:r w:rsidR="004F50BC">
        <w:rPr>
          <w:rFonts w:ascii="Arial" w:hAnsi="Arial" w:cs="Arial"/>
          <w:sz w:val="24"/>
          <w:szCs w:val="24"/>
        </w:rPr>
        <w:t>funding for the purchases of specific tools</w:t>
      </w:r>
      <w:r w:rsidR="00F625EC">
        <w:rPr>
          <w:rFonts w:ascii="Arial" w:hAnsi="Arial" w:cs="Arial"/>
          <w:sz w:val="24"/>
          <w:szCs w:val="24"/>
        </w:rPr>
        <w:t xml:space="preserve"> if any should lose funding down the road</w:t>
      </w:r>
      <w:r w:rsidR="004F50BC">
        <w:rPr>
          <w:rFonts w:ascii="Arial" w:hAnsi="Arial" w:cs="Arial"/>
          <w:sz w:val="24"/>
          <w:szCs w:val="24"/>
        </w:rPr>
        <w:t>.</w:t>
      </w:r>
    </w:p>
    <w:p w14:paraId="2D1E26DA" w14:textId="77777777" w:rsidR="004F50BC" w:rsidRDefault="004F50BC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3E9F622" w14:textId="4585686B" w:rsidR="0012298D" w:rsidRPr="00A41B6C" w:rsidRDefault="0012298D" w:rsidP="00FA37D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A41B6C">
        <w:rPr>
          <w:rFonts w:ascii="Arial" w:hAnsi="Arial" w:cs="Arial"/>
          <w:b/>
          <w:sz w:val="24"/>
          <w:szCs w:val="24"/>
        </w:rPr>
        <w:t>Software Students</w:t>
      </w:r>
    </w:p>
    <w:p w14:paraId="4F685ACB" w14:textId="72C8E701" w:rsidR="0012298D" w:rsidRDefault="0012298D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BD7B160" w14:textId="2F52B52B" w:rsidR="007425C0" w:rsidRDefault="0012298D" w:rsidP="00FA37D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udents and staff have access to </w:t>
      </w:r>
      <w:r w:rsidR="001B7828">
        <w:rPr>
          <w:rFonts w:ascii="Arial" w:hAnsi="Arial" w:cs="Arial"/>
          <w:sz w:val="24"/>
          <w:szCs w:val="24"/>
        </w:rPr>
        <w:t xml:space="preserve">Microsoft </w:t>
      </w:r>
      <w:r>
        <w:rPr>
          <w:rFonts w:ascii="Arial" w:hAnsi="Arial" w:cs="Arial"/>
          <w:sz w:val="24"/>
          <w:szCs w:val="24"/>
        </w:rPr>
        <w:t>Office Suite. On June 28</w:t>
      </w:r>
      <w:r w:rsidR="00CB1CA5">
        <w:rPr>
          <w:rFonts w:ascii="Arial" w:hAnsi="Arial" w:cs="Arial"/>
          <w:sz w:val="24"/>
          <w:szCs w:val="24"/>
        </w:rPr>
        <w:t xml:space="preserve">, the district will </w:t>
      </w:r>
      <w:r w:rsidR="0041440F">
        <w:rPr>
          <w:rFonts w:ascii="Arial" w:hAnsi="Arial" w:cs="Arial"/>
          <w:sz w:val="24"/>
          <w:szCs w:val="24"/>
        </w:rPr>
        <w:t xml:space="preserve">make a </w:t>
      </w:r>
      <w:r w:rsidR="00CB1CA5">
        <w:rPr>
          <w:rFonts w:ascii="Arial" w:hAnsi="Arial" w:cs="Arial"/>
          <w:sz w:val="24"/>
          <w:szCs w:val="24"/>
        </w:rPr>
        <w:t xml:space="preserve">change </w:t>
      </w:r>
      <w:r w:rsidR="0041440F">
        <w:rPr>
          <w:rFonts w:ascii="Arial" w:hAnsi="Arial" w:cs="Arial"/>
          <w:sz w:val="24"/>
          <w:szCs w:val="24"/>
        </w:rPr>
        <w:t xml:space="preserve">and </w:t>
      </w:r>
      <w:r w:rsidR="00CB1CA5">
        <w:rPr>
          <w:rFonts w:ascii="Arial" w:hAnsi="Arial" w:cs="Arial"/>
          <w:sz w:val="24"/>
          <w:szCs w:val="24"/>
        </w:rPr>
        <w:t>all</w:t>
      </w:r>
      <w:r w:rsidR="005F7AB8">
        <w:rPr>
          <w:rFonts w:ascii="Arial" w:hAnsi="Arial" w:cs="Arial"/>
          <w:sz w:val="24"/>
          <w:szCs w:val="24"/>
        </w:rPr>
        <w:t xml:space="preserve"> Canvas </w:t>
      </w:r>
      <w:r w:rsidR="00CB1CA5">
        <w:rPr>
          <w:rFonts w:ascii="Arial" w:hAnsi="Arial" w:cs="Arial"/>
          <w:sz w:val="24"/>
          <w:szCs w:val="24"/>
        </w:rPr>
        <w:t>A</w:t>
      </w:r>
      <w:r w:rsidR="002327BD">
        <w:rPr>
          <w:rFonts w:ascii="Arial" w:hAnsi="Arial" w:cs="Arial"/>
          <w:sz w:val="24"/>
          <w:szCs w:val="24"/>
        </w:rPr>
        <w:t>nnouncements</w:t>
      </w:r>
      <w:r>
        <w:rPr>
          <w:rFonts w:ascii="Arial" w:hAnsi="Arial" w:cs="Arial"/>
          <w:sz w:val="24"/>
          <w:szCs w:val="24"/>
        </w:rPr>
        <w:t xml:space="preserve"> </w:t>
      </w:r>
      <w:r w:rsidR="0041440F">
        <w:rPr>
          <w:rFonts w:ascii="Arial" w:hAnsi="Arial" w:cs="Arial"/>
          <w:sz w:val="24"/>
          <w:szCs w:val="24"/>
        </w:rPr>
        <w:t>will</w:t>
      </w:r>
      <w:r>
        <w:rPr>
          <w:rFonts w:ascii="Arial" w:hAnsi="Arial" w:cs="Arial"/>
          <w:sz w:val="24"/>
          <w:szCs w:val="24"/>
        </w:rPr>
        <w:t xml:space="preserve"> be sent to </w:t>
      </w:r>
      <w:r w:rsidR="002215AB">
        <w:rPr>
          <w:rFonts w:ascii="Arial" w:hAnsi="Arial" w:cs="Arial"/>
          <w:sz w:val="24"/>
          <w:szCs w:val="24"/>
        </w:rPr>
        <w:t xml:space="preserve">students’ </w:t>
      </w:r>
      <w:r w:rsidR="00147657">
        <w:rPr>
          <w:rFonts w:ascii="Arial" w:hAnsi="Arial" w:cs="Arial"/>
          <w:sz w:val="24"/>
          <w:szCs w:val="24"/>
        </w:rPr>
        <w:t>student.</w:t>
      </w:r>
      <w:r>
        <w:rPr>
          <w:rFonts w:ascii="Arial" w:hAnsi="Arial" w:cs="Arial"/>
          <w:sz w:val="24"/>
          <w:szCs w:val="24"/>
        </w:rPr>
        <w:t>sdccd</w:t>
      </w:r>
      <w:r w:rsidR="002215AB">
        <w:rPr>
          <w:rFonts w:ascii="Arial" w:hAnsi="Arial" w:cs="Arial"/>
          <w:sz w:val="24"/>
          <w:szCs w:val="24"/>
        </w:rPr>
        <w:t>.edu</w:t>
      </w:r>
      <w:r>
        <w:rPr>
          <w:rFonts w:ascii="Arial" w:hAnsi="Arial" w:cs="Arial"/>
          <w:sz w:val="24"/>
          <w:szCs w:val="24"/>
        </w:rPr>
        <w:t xml:space="preserve"> email. </w:t>
      </w:r>
      <w:r w:rsidR="00147657">
        <w:rPr>
          <w:rFonts w:ascii="Arial" w:hAnsi="Arial" w:cs="Arial"/>
          <w:sz w:val="24"/>
          <w:szCs w:val="24"/>
        </w:rPr>
        <w:t>The employee accounts will be referred to sdccd.edu address.</w:t>
      </w:r>
      <w:r w:rsidR="007425C0">
        <w:rPr>
          <w:rFonts w:ascii="Arial" w:hAnsi="Arial" w:cs="Arial"/>
          <w:sz w:val="24"/>
          <w:szCs w:val="24"/>
        </w:rPr>
        <w:t xml:space="preserve"> All emails will default to the district email addresses.</w:t>
      </w:r>
    </w:p>
    <w:p w14:paraId="27304140" w14:textId="795E3D35" w:rsidR="00D6432B" w:rsidRDefault="00D6432B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F5F0584" w14:textId="6A613C3D" w:rsidR="00D6432B" w:rsidRDefault="00D6432B" w:rsidP="00FA37D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will be </w:t>
      </w:r>
      <w:r w:rsidR="00F625EC">
        <w:rPr>
          <w:rFonts w:ascii="Arial" w:hAnsi="Arial" w:cs="Arial"/>
          <w:sz w:val="24"/>
          <w:szCs w:val="24"/>
        </w:rPr>
        <w:t xml:space="preserve">specific </w:t>
      </w:r>
      <w:r>
        <w:rPr>
          <w:rFonts w:ascii="Arial" w:hAnsi="Arial" w:cs="Arial"/>
          <w:sz w:val="24"/>
          <w:szCs w:val="24"/>
        </w:rPr>
        <w:t>announcements in Canvas and other informational campaigns</w:t>
      </w:r>
      <w:r w:rsidR="00F625EC">
        <w:rPr>
          <w:rFonts w:ascii="Arial" w:hAnsi="Arial" w:cs="Arial"/>
          <w:sz w:val="24"/>
          <w:szCs w:val="24"/>
        </w:rPr>
        <w:t xml:space="preserve"> on the rollout</w:t>
      </w:r>
      <w:r>
        <w:rPr>
          <w:rFonts w:ascii="Arial" w:hAnsi="Arial" w:cs="Arial"/>
          <w:sz w:val="24"/>
          <w:szCs w:val="24"/>
        </w:rPr>
        <w:t>.</w:t>
      </w:r>
    </w:p>
    <w:p w14:paraId="74FDAA43" w14:textId="77777777" w:rsidR="0041440F" w:rsidRDefault="0041440F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DB764B8" w14:textId="77777777" w:rsidR="0041440F" w:rsidRDefault="0041440F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33F8BC" w14:textId="77777777" w:rsidR="0041440F" w:rsidRDefault="0041440F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6AE34C7" w14:textId="77777777" w:rsidR="0041440F" w:rsidRDefault="0041440F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4C3B364" w14:textId="0B642001" w:rsidR="001C2EF7" w:rsidRDefault="00E44DD7" w:rsidP="00FA37D0">
      <w:pPr>
        <w:spacing w:after="0" w:line="240" w:lineRule="auto"/>
        <w:rPr>
          <w:rStyle w:val="Hyperlink"/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</w:t>
      </w:r>
      <w:r w:rsidR="0041440F">
        <w:rPr>
          <w:rFonts w:ascii="Arial" w:hAnsi="Arial" w:cs="Arial"/>
          <w:sz w:val="24"/>
          <w:szCs w:val="24"/>
        </w:rPr>
        <w:t>rian shared a public District website explaining what software is available at</w:t>
      </w:r>
      <w:r>
        <w:rPr>
          <w:rFonts w:ascii="Arial" w:hAnsi="Arial" w:cs="Arial"/>
          <w:sz w:val="24"/>
          <w:szCs w:val="24"/>
        </w:rPr>
        <w:t xml:space="preserve"> </w:t>
      </w:r>
      <w:hyperlink r:id="rId13" w:history="1">
        <w:r w:rsidRPr="00B57A74">
          <w:rPr>
            <w:rStyle w:val="Hyperlink"/>
            <w:rFonts w:ascii="Arial" w:hAnsi="Arial" w:cs="Arial"/>
            <w:sz w:val="24"/>
            <w:szCs w:val="24"/>
          </w:rPr>
          <w:t>https://www.sdccd.edu/about/departments-and-offices/instructional-services-division/online-learning-pathways-1/faculty/software_sdccd.aspx</w:t>
        </w:r>
      </w:hyperlink>
    </w:p>
    <w:p w14:paraId="1B2C78F1" w14:textId="77777777" w:rsidR="001C2EF7" w:rsidRDefault="001C2EF7" w:rsidP="00FA37D0">
      <w:pPr>
        <w:spacing w:after="0" w:line="240" w:lineRule="auto"/>
        <w:rPr>
          <w:rStyle w:val="Hyperlink"/>
          <w:rFonts w:ascii="Arial" w:hAnsi="Arial" w:cs="Arial"/>
          <w:sz w:val="24"/>
          <w:szCs w:val="24"/>
        </w:rPr>
      </w:pPr>
    </w:p>
    <w:p w14:paraId="1AC230B5" w14:textId="59FF5DF0" w:rsidR="0041440F" w:rsidRDefault="001C2EF7" w:rsidP="001C2EF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6C4FE442" wp14:editId="4997A5CE">
            <wp:extent cx="5833110" cy="697480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40459" t="13968" r="32843" b="8844"/>
                    <a:stretch/>
                  </pic:blipFill>
                  <pic:spPr bwMode="auto">
                    <a:xfrm>
                      <a:off x="0" y="0"/>
                      <a:ext cx="5867729" cy="70161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DC4BFB" w14:textId="5B8FADFB" w:rsidR="0041440F" w:rsidRDefault="0041440F" w:rsidP="00FA37D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2126740" w14:textId="5A689A93" w:rsidR="00F42ECA" w:rsidRDefault="00F42ECA" w:rsidP="00FA37D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9FED9FB" w14:textId="77777777" w:rsidR="00F42ECA" w:rsidRDefault="00F42ECA" w:rsidP="00FA37D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D2DA9F1" w14:textId="7036A81D" w:rsidR="00D6432B" w:rsidRDefault="00D6432B" w:rsidP="00FA37D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proofErr w:type="gramStart"/>
      <w:r>
        <w:rPr>
          <w:rFonts w:ascii="Arial" w:hAnsi="Arial" w:cs="Arial"/>
          <w:b/>
          <w:sz w:val="24"/>
          <w:szCs w:val="24"/>
        </w:rPr>
        <w:t>Class</w:t>
      </w:r>
      <w:r w:rsidR="00E44DD7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Room</w:t>
      </w:r>
      <w:proofErr w:type="gramEnd"/>
      <w:r>
        <w:rPr>
          <w:rFonts w:ascii="Arial" w:hAnsi="Arial" w:cs="Arial"/>
          <w:b/>
          <w:sz w:val="24"/>
          <w:szCs w:val="24"/>
        </w:rPr>
        <w:t xml:space="preserve"> Product Zoom Overlay</w:t>
      </w:r>
    </w:p>
    <w:p w14:paraId="1586B32B" w14:textId="41BEF34B" w:rsidR="00D6432B" w:rsidRDefault="00D6432B" w:rsidP="00FA37D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8091758" w14:textId="6014F81C" w:rsidR="00D6432B" w:rsidRDefault="00D6432B" w:rsidP="00FA37D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oom continues to add features</w:t>
      </w:r>
      <w:r w:rsidR="00ED59C4">
        <w:rPr>
          <w:rFonts w:ascii="Arial" w:hAnsi="Arial" w:cs="Arial"/>
          <w:sz w:val="24"/>
          <w:szCs w:val="24"/>
        </w:rPr>
        <w:t xml:space="preserve">, many </w:t>
      </w:r>
      <w:r w:rsidR="0014555A">
        <w:rPr>
          <w:rFonts w:ascii="Arial" w:hAnsi="Arial" w:cs="Arial"/>
          <w:sz w:val="24"/>
          <w:szCs w:val="24"/>
        </w:rPr>
        <w:t xml:space="preserve">features are </w:t>
      </w:r>
      <w:r w:rsidR="00ED59C4">
        <w:rPr>
          <w:rFonts w:ascii="Arial" w:hAnsi="Arial" w:cs="Arial"/>
          <w:sz w:val="24"/>
          <w:szCs w:val="24"/>
        </w:rPr>
        <w:t>highly geared toward interactive online products. Aile</w:t>
      </w:r>
      <w:r>
        <w:rPr>
          <w:rFonts w:ascii="Arial" w:hAnsi="Arial" w:cs="Arial"/>
          <w:sz w:val="24"/>
          <w:szCs w:val="24"/>
        </w:rPr>
        <w:t xml:space="preserve">en described </w:t>
      </w:r>
      <w:r w:rsidR="0014555A">
        <w:rPr>
          <w:rFonts w:ascii="Arial" w:hAnsi="Arial" w:cs="Arial"/>
          <w:sz w:val="24"/>
          <w:szCs w:val="24"/>
        </w:rPr>
        <w:t xml:space="preserve">that </w:t>
      </w:r>
      <w:r>
        <w:rPr>
          <w:rFonts w:ascii="Arial" w:hAnsi="Arial" w:cs="Arial"/>
          <w:sz w:val="24"/>
          <w:szCs w:val="24"/>
        </w:rPr>
        <w:t xml:space="preserve">features such as </w:t>
      </w:r>
      <w:r w:rsidRPr="0014555A">
        <w:rPr>
          <w:rFonts w:ascii="Arial" w:hAnsi="Arial" w:cs="Arial"/>
          <w:i/>
          <w:sz w:val="24"/>
          <w:szCs w:val="24"/>
        </w:rPr>
        <w:t xml:space="preserve">privacy </w:t>
      </w:r>
      <w:r>
        <w:rPr>
          <w:rFonts w:ascii="Arial" w:hAnsi="Arial" w:cs="Arial"/>
          <w:sz w:val="24"/>
          <w:szCs w:val="24"/>
        </w:rPr>
        <w:t xml:space="preserve">and </w:t>
      </w:r>
      <w:r w:rsidRPr="0014555A">
        <w:rPr>
          <w:rFonts w:ascii="Arial" w:hAnsi="Arial" w:cs="Arial"/>
          <w:i/>
          <w:sz w:val="24"/>
          <w:szCs w:val="24"/>
        </w:rPr>
        <w:t>attendance</w:t>
      </w:r>
      <w:r>
        <w:rPr>
          <w:rFonts w:ascii="Arial" w:hAnsi="Arial" w:cs="Arial"/>
          <w:sz w:val="24"/>
          <w:szCs w:val="24"/>
        </w:rPr>
        <w:t xml:space="preserve"> have been upgraded. </w:t>
      </w:r>
      <w:r w:rsidR="00AD00BA">
        <w:rPr>
          <w:rFonts w:ascii="Arial" w:hAnsi="Arial" w:cs="Arial"/>
          <w:sz w:val="24"/>
          <w:szCs w:val="24"/>
        </w:rPr>
        <w:t>City Colle</w:t>
      </w:r>
      <w:r w:rsidR="00064B3B">
        <w:rPr>
          <w:rFonts w:ascii="Arial" w:hAnsi="Arial" w:cs="Arial"/>
          <w:sz w:val="24"/>
          <w:szCs w:val="24"/>
        </w:rPr>
        <w:t xml:space="preserve">ge is cautiously recommending Virtual Classroom from Microsoft Teams at </w:t>
      </w:r>
      <w:hyperlink r:id="rId15" w:history="1">
        <w:r w:rsidR="00064B3B" w:rsidRPr="00B57A74">
          <w:rPr>
            <w:rStyle w:val="Hyperlink"/>
            <w:rFonts w:ascii="Arial" w:hAnsi="Arial" w:cs="Arial"/>
            <w:sz w:val="24"/>
            <w:szCs w:val="24"/>
          </w:rPr>
          <w:t>https://www.class.com/</w:t>
        </w:r>
      </w:hyperlink>
    </w:p>
    <w:p w14:paraId="609285A3" w14:textId="6E38C888" w:rsidR="00AD00BA" w:rsidRDefault="00AD00BA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20EBDE9" w14:textId="3548EAED" w:rsidR="008B23CE" w:rsidRDefault="00AD00BA" w:rsidP="00FA37D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chelle </w:t>
      </w:r>
      <w:r w:rsidR="00300C5A">
        <w:rPr>
          <w:rFonts w:ascii="Arial" w:hAnsi="Arial" w:cs="Arial"/>
          <w:sz w:val="24"/>
          <w:szCs w:val="24"/>
        </w:rPr>
        <w:t>shared</w:t>
      </w:r>
      <w:r>
        <w:rPr>
          <w:rFonts w:ascii="Arial" w:hAnsi="Arial" w:cs="Arial"/>
          <w:sz w:val="24"/>
          <w:szCs w:val="24"/>
        </w:rPr>
        <w:t xml:space="preserve"> Miramar</w:t>
      </w:r>
      <w:r w:rsidR="00300C5A">
        <w:rPr>
          <w:rFonts w:ascii="Arial" w:hAnsi="Arial" w:cs="Arial"/>
          <w:sz w:val="24"/>
          <w:szCs w:val="24"/>
        </w:rPr>
        <w:t>’s</w:t>
      </w:r>
      <w:r>
        <w:rPr>
          <w:rFonts w:ascii="Arial" w:hAnsi="Arial" w:cs="Arial"/>
          <w:sz w:val="24"/>
          <w:szCs w:val="24"/>
        </w:rPr>
        <w:t xml:space="preserve"> hesitation </w:t>
      </w:r>
      <w:r w:rsidR="00300C5A">
        <w:rPr>
          <w:rFonts w:ascii="Arial" w:hAnsi="Arial" w:cs="Arial"/>
          <w:sz w:val="24"/>
          <w:szCs w:val="24"/>
        </w:rPr>
        <w:t xml:space="preserve">with Virtual Classroom after a </w:t>
      </w:r>
      <w:r w:rsidR="00ED7BCB">
        <w:rPr>
          <w:rFonts w:ascii="Arial" w:hAnsi="Arial" w:cs="Arial"/>
          <w:sz w:val="24"/>
          <w:szCs w:val="24"/>
        </w:rPr>
        <w:t>live</w:t>
      </w:r>
      <w:r>
        <w:rPr>
          <w:rFonts w:ascii="Arial" w:hAnsi="Arial" w:cs="Arial"/>
          <w:sz w:val="24"/>
          <w:szCs w:val="24"/>
        </w:rPr>
        <w:t xml:space="preserve"> demo. </w:t>
      </w:r>
      <w:r w:rsidR="00300C5A">
        <w:rPr>
          <w:rFonts w:ascii="Arial" w:hAnsi="Arial" w:cs="Arial"/>
          <w:sz w:val="24"/>
          <w:szCs w:val="24"/>
        </w:rPr>
        <w:t>There was no trial</w:t>
      </w:r>
      <w:r>
        <w:rPr>
          <w:rFonts w:ascii="Arial" w:hAnsi="Arial" w:cs="Arial"/>
          <w:sz w:val="24"/>
          <w:szCs w:val="24"/>
        </w:rPr>
        <w:t xml:space="preserve"> ver</w:t>
      </w:r>
      <w:r w:rsidR="00300C5A">
        <w:rPr>
          <w:rFonts w:ascii="Arial" w:hAnsi="Arial" w:cs="Arial"/>
          <w:sz w:val="24"/>
          <w:szCs w:val="24"/>
        </w:rPr>
        <w:t>si</w:t>
      </w:r>
      <w:r>
        <w:rPr>
          <w:rFonts w:ascii="Arial" w:hAnsi="Arial" w:cs="Arial"/>
          <w:sz w:val="24"/>
          <w:szCs w:val="24"/>
        </w:rPr>
        <w:t>on available</w:t>
      </w:r>
      <w:r w:rsidR="00530255">
        <w:rPr>
          <w:rFonts w:ascii="Arial" w:hAnsi="Arial" w:cs="Arial"/>
          <w:sz w:val="24"/>
          <w:szCs w:val="24"/>
        </w:rPr>
        <w:t xml:space="preserve">. </w:t>
      </w:r>
      <w:r w:rsidR="0014555A">
        <w:rPr>
          <w:rFonts w:ascii="Arial" w:hAnsi="Arial" w:cs="Arial"/>
          <w:sz w:val="24"/>
          <w:szCs w:val="24"/>
        </w:rPr>
        <w:t>She said i</w:t>
      </w:r>
      <w:r w:rsidR="00300C5A">
        <w:rPr>
          <w:rFonts w:ascii="Arial" w:hAnsi="Arial" w:cs="Arial"/>
          <w:sz w:val="24"/>
          <w:szCs w:val="24"/>
        </w:rPr>
        <w:t xml:space="preserve">t is difficult to pay for a </w:t>
      </w:r>
      <w:r w:rsidR="00530255">
        <w:rPr>
          <w:rFonts w:ascii="Arial" w:hAnsi="Arial" w:cs="Arial"/>
          <w:sz w:val="24"/>
          <w:szCs w:val="24"/>
        </w:rPr>
        <w:t xml:space="preserve">trial </w:t>
      </w:r>
      <w:r w:rsidR="00300C5A">
        <w:rPr>
          <w:rFonts w:ascii="Arial" w:hAnsi="Arial" w:cs="Arial"/>
          <w:sz w:val="24"/>
          <w:szCs w:val="24"/>
        </w:rPr>
        <w:t>service when we are unsure if we want</w:t>
      </w:r>
      <w:r w:rsidR="00530255">
        <w:rPr>
          <w:rFonts w:ascii="Arial" w:hAnsi="Arial" w:cs="Arial"/>
          <w:sz w:val="24"/>
          <w:szCs w:val="24"/>
        </w:rPr>
        <w:t xml:space="preserve"> to use</w:t>
      </w:r>
      <w:r w:rsidR="00300C5A">
        <w:rPr>
          <w:rFonts w:ascii="Arial" w:hAnsi="Arial" w:cs="Arial"/>
          <w:sz w:val="24"/>
          <w:szCs w:val="24"/>
        </w:rPr>
        <w:t xml:space="preserve"> it.</w:t>
      </w:r>
      <w:r w:rsidR="008B23CE">
        <w:rPr>
          <w:rFonts w:ascii="Arial" w:hAnsi="Arial" w:cs="Arial"/>
          <w:sz w:val="24"/>
          <w:szCs w:val="24"/>
        </w:rPr>
        <w:t xml:space="preserve"> </w:t>
      </w:r>
      <w:r w:rsidR="00300C5A">
        <w:rPr>
          <w:rFonts w:ascii="Arial" w:hAnsi="Arial" w:cs="Arial"/>
          <w:sz w:val="24"/>
          <w:szCs w:val="24"/>
        </w:rPr>
        <w:t xml:space="preserve">Miramar </w:t>
      </w:r>
      <w:r w:rsidR="008B23CE">
        <w:rPr>
          <w:rFonts w:ascii="Arial" w:hAnsi="Arial" w:cs="Arial"/>
          <w:sz w:val="24"/>
          <w:szCs w:val="24"/>
        </w:rPr>
        <w:t>had</w:t>
      </w:r>
      <w:r w:rsidR="008B23CE" w:rsidRPr="0014555A">
        <w:rPr>
          <w:rFonts w:ascii="Arial" w:hAnsi="Arial" w:cs="Arial"/>
          <w:i/>
          <w:sz w:val="24"/>
          <w:szCs w:val="24"/>
        </w:rPr>
        <w:t xml:space="preserve"> privacy </w:t>
      </w:r>
      <w:r w:rsidR="008B23CE">
        <w:rPr>
          <w:rFonts w:ascii="Arial" w:hAnsi="Arial" w:cs="Arial"/>
          <w:sz w:val="24"/>
          <w:szCs w:val="24"/>
        </w:rPr>
        <w:t xml:space="preserve">concerns in exams and quizzing.  </w:t>
      </w:r>
      <w:r w:rsidR="00300C5A">
        <w:rPr>
          <w:rFonts w:ascii="Arial" w:hAnsi="Arial" w:cs="Arial"/>
          <w:sz w:val="24"/>
          <w:szCs w:val="24"/>
        </w:rPr>
        <w:t>The Miramar</w:t>
      </w:r>
      <w:r w:rsidR="00530255">
        <w:rPr>
          <w:rFonts w:ascii="Arial" w:hAnsi="Arial" w:cs="Arial"/>
          <w:sz w:val="24"/>
          <w:szCs w:val="24"/>
        </w:rPr>
        <w:t xml:space="preserve"> DE C</w:t>
      </w:r>
      <w:r w:rsidR="008B23CE">
        <w:rPr>
          <w:rFonts w:ascii="Arial" w:hAnsi="Arial" w:cs="Arial"/>
          <w:sz w:val="24"/>
          <w:szCs w:val="24"/>
        </w:rPr>
        <w:t xml:space="preserve">ommittee </w:t>
      </w:r>
      <w:r w:rsidR="00300C5A">
        <w:rPr>
          <w:rFonts w:ascii="Arial" w:hAnsi="Arial" w:cs="Arial"/>
          <w:sz w:val="24"/>
          <w:szCs w:val="24"/>
        </w:rPr>
        <w:t xml:space="preserve">was </w:t>
      </w:r>
      <w:r w:rsidR="008B23CE">
        <w:rPr>
          <w:rFonts w:ascii="Arial" w:hAnsi="Arial" w:cs="Arial"/>
          <w:sz w:val="24"/>
          <w:szCs w:val="24"/>
        </w:rPr>
        <w:t>not interested in moving forward.</w:t>
      </w:r>
    </w:p>
    <w:p w14:paraId="15FAD6BC" w14:textId="77777777" w:rsidR="008B23CE" w:rsidRDefault="008B23CE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0530C06" w14:textId="1E7B3E25" w:rsidR="0012298D" w:rsidRDefault="00ED7BCB" w:rsidP="00FA37D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essica </w:t>
      </w:r>
      <w:r w:rsidR="00530255">
        <w:rPr>
          <w:rFonts w:ascii="Arial" w:hAnsi="Arial" w:cs="Arial"/>
          <w:sz w:val="24"/>
          <w:szCs w:val="24"/>
        </w:rPr>
        <w:t>reported that CCE</w:t>
      </w:r>
      <w:r>
        <w:rPr>
          <w:rFonts w:ascii="Arial" w:hAnsi="Arial" w:cs="Arial"/>
          <w:sz w:val="24"/>
          <w:szCs w:val="24"/>
        </w:rPr>
        <w:t xml:space="preserve"> Academic Senate</w:t>
      </w:r>
      <w:r w:rsidR="00133D3C">
        <w:rPr>
          <w:rFonts w:ascii="Arial" w:hAnsi="Arial" w:cs="Arial"/>
          <w:sz w:val="24"/>
          <w:szCs w:val="24"/>
        </w:rPr>
        <w:t>’s</w:t>
      </w:r>
      <w:r>
        <w:rPr>
          <w:rFonts w:ascii="Arial" w:hAnsi="Arial" w:cs="Arial"/>
          <w:sz w:val="24"/>
          <w:szCs w:val="24"/>
        </w:rPr>
        <w:t xml:space="preserve"> DE</w:t>
      </w:r>
      <w:r w:rsidR="0053025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</w:t>
      </w:r>
      <w:r w:rsidR="00530255">
        <w:rPr>
          <w:rFonts w:ascii="Arial" w:hAnsi="Arial" w:cs="Arial"/>
          <w:sz w:val="24"/>
          <w:szCs w:val="24"/>
        </w:rPr>
        <w:t xml:space="preserve">ommittee </w:t>
      </w:r>
      <w:r w:rsidR="00133D3C">
        <w:rPr>
          <w:rFonts w:ascii="Arial" w:hAnsi="Arial" w:cs="Arial"/>
          <w:sz w:val="24"/>
          <w:szCs w:val="24"/>
        </w:rPr>
        <w:t>was</w:t>
      </w:r>
      <w:r w:rsidR="00530255">
        <w:rPr>
          <w:rFonts w:ascii="Arial" w:hAnsi="Arial" w:cs="Arial"/>
          <w:sz w:val="24"/>
          <w:szCs w:val="24"/>
        </w:rPr>
        <w:t xml:space="preserve"> very impressed with Virtual Classroom</w:t>
      </w:r>
      <w:r>
        <w:rPr>
          <w:rFonts w:ascii="Arial" w:hAnsi="Arial" w:cs="Arial"/>
          <w:sz w:val="24"/>
          <w:szCs w:val="24"/>
        </w:rPr>
        <w:t xml:space="preserve">. </w:t>
      </w:r>
      <w:r w:rsidR="00530255">
        <w:rPr>
          <w:rFonts w:ascii="Arial" w:hAnsi="Arial" w:cs="Arial"/>
          <w:sz w:val="24"/>
          <w:szCs w:val="24"/>
        </w:rPr>
        <w:t xml:space="preserve">The committee </w:t>
      </w:r>
      <w:r w:rsidR="00133D3C">
        <w:rPr>
          <w:rFonts w:ascii="Arial" w:hAnsi="Arial" w:cs="Arial"/>
          <w:sz w:val="24"/>
          <w:szCs w:val="24"/>
        </w:rPr>
        <w:t>enthusiastically</w:t>
      </w:r>
      <w:r w:rsidR="00530255">
        <w:rPr>
          <w:rFonts w:ascii="Arial" w:hAnsi="Arial" w:cs="Arial"/>
          <w:sz w:val="24"/>
          <w:szCs w:val="24"/>
        </w:rPr>
        <w:t xml:space="preserve"> agreed to recommend it and t</w:t>
      </w:r>
      <w:r>
        <w:rPr>
          <w:rFonts w:ascii="Arial" w:hAnsi="Arial" w:cs="Arial"/>
          <w:sz w:val="24"/>
          <w:szCs w:val="24"/>
        </w:rPr>
        <w:t xml:space="preserve">he resolution </w:t>
      </w:r>
      <w:r w:rsidR="00530255">
        <w:rPr>
          <w:rFonts w:ascii="Arial" w:hAnsi="Arial" w:cs="Arial"/>
          <w:sz w:val="24"/>
          <w:szCs w:val="24"/>
        </w:rPr>
        <w:t>was passed on Tuesday</w:t>
      </w:r>
      <w:r w:rsidR="006C2A9F">
        <w:rPr>
          <w:rFonts w:ascii="Arial" w:hAnsi="Arial" w:cs="Arial"/>
          <w:sz w:val="24"/>
          <w:szCs w:val="24"/>
        </w:rPr>
        <w:t xml:space="preserve">. </w:t>
      </w:r>
      <w:r w:rsidR="00530255">
        <w:rPr>
          <w:rFonts w:ascii="Arial" w:hAnsi="Arial" w:cs="Arial"/>
          <w:sz w:val="24"/>
          <w:szCs w:val="24"/>
        </w:rPr>
        <w:t xml:space="preserve">The CCE </w:t>
      </w:r>
      <w:r>
        <w:rPr>
          <w:rFonts w:ascii="Arial" w:hAnsi="Arial" w:cs="Arial"/>
          <w:sz w:val="24"/>
          <w:szCs w:val="24"/>
        </w:rPr>
        <w:t>Academic Senat</w:t>
      </w:r>
      <w:r w:rsidR="006C2A9F">
        <w:rPr>
          <w:rFonts w:ascii="Arial" w:hAnsi="Arial" w:cs="Arial"/>
          <w:sz w:val="24"/>
          <w:szCs w:val="24"/>
        </w:rPr>
        <w:t>e recommended</w:t>
      </w:r>
      <w:r w:rsidR="00530255">
        <w:rPr>
          <w:rFonts w:ascii="Arial" w:hAnsi="Arial" w:cs="Arial"/>
          <w:sz w:val="24"/>
          <w:szCs w:val="24"/>
        </w:rPr>
        <w:t xml:space="preserve"> a full campus pilot</w:t>
      </w:r>
      <w:r>
        <w:rPr>
          <w:rFonts w:ascii="Arial" w:hAnsi="Arial" w:cs="Arial"/>
          <w:sz w:val="24"/>
          <w:szCs w:val="24"/>
        </w:rPr>
        <w:t>.</w:t>
      </w:r>
    </w:p>
    <w:p w14:paraId="649E84C5" w14:textId="27BF1DE9" w:rsidR="00ED7BCB" w:rsidRDefault="00ED7BCB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046F96B" w14:textId="43579B44" w:rsidR="00ED7BCB" w:rsidRDefault="00ED7BCB" w:rsidP="00FA37D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ian s</w:t>
      </w:r>
      <w:r w:rsidR="001A4CE8">
        <w:rPr>
          <w:rFonts w:ascii="Arial" w:hAnsi="Arial" w:cs="Arial"/>
          <w:sz w:val="24"/>
          <w:szCs w:val="24"/>
        </w:rPr>
        <w:t xml:space="preserve">hared that pricing </w:t>
      </w:r>
      <w:r w:rsidR="00C3225D">
        <w:rPr>
          <w:rFonts w:ascii="Arial" w:hAnsi="Arial" w:cs="Arial"/>
          <w:sz w:val="24"/>
          <w:szCs w:val="24"/>
        </w:rPr>
        <w:t xml:space="preserve">for Virtual Classroom </w:t>
      </w:r>
      <w:r w:rsidR="001A4CE8">
        <w:rPr>
          <w:rFonts w:ascii="Arial" w:hAnsi="Arial" w:cs="Arial"/>
          <w:sz w:val="24"/>
          <w:szCs w:val="24"/>
        </w:rPr>
        <w:t xml:space="preserve">was about </w:t>
      </w:r>
      <w:r>
        <w:rPr>
          <w:rFonts w:ascii="Arial" w:hAnsi="Arial" w:cs="Arial"/>
          <w:sz w:val="24"/>
          <w:szCs w:val="24"/>
        </w:rPr>
        <w:t>$10</w:t>
      </w:r>
      <w:r w:rsidR="001A4CE8">
        <w:rPr>
          <w:rFonts w:ascii="Arial" w:hAnsi="Arial" w:cs="Arial"/>
          <w:sz w:val="24"/>
          <w:szCs w:val="24"/>
        </w:rPr>
        <w:t xml:space="preserve">k per </w:t>
      </w:r>
      <w:r>
        <w:rPr>
          <w:rFonts w:ascii="Arial" w:hAnsi="Arial" w:cs="Arial"/>
          <w:sz w:val="24"/>
          <w:szCs w:val="24"/>
        </w:rPr>
        <w:t>college</w:t>
      </w:r>
      <w:r w:rsidR="001A4CE8">
        <w:rPr>
          <w:rFonts w:ascii="Arial" w:hAnsi="Arial" w:cs="Arial"/>
          <w:sz w:val="24"/>
          <w:szCs w:val="24"/>
        </w:rPr>
        <w:t>, if</w:t>
      </w:r>
      <w:r>
        <w:rPr>
          <w:rFonts w:ascii="Arial" w:hAnsi="Arial" w:cs="Arial"/>
          <w:sz w:val="24"/>
          <w:szCs w:val="24"/>
        </w:rPr>
        <w:t xml:space="preserve"> all four </w:t>
      </w:r>
      <w:r w:rsidR="001A4CE8">
        <w:rPr>
          <w:rFonts w:ascii="Arial" w:hAnsi="Arial" w:cs="Arial"/>
          <w:sz w:val="24"/>
          <w:szCs w:val="24"/>
        </w:rPr>
        <w:t xml:space="preserve">colleges moved </w:t>
      </w:r>
      <w:proofErr w:type="gramStart"/>
      <w:r w:rsidR="0040112F">
        <w:rPr>
          <w:rFonts w:ascii="Arial" w:hAnsi="Arial" w:cs="Arial"/>
          <w:sz w:val="24"/>
          <w:szCs w:val="24"/>
        </w:rPr>
        <w:t>forward</w:t>
      </w:r>
      <w:proofErr w:type="gramEnd"/>
      <w:r w:rsidR="001A4CE8">
        <w:rPr>
          <w:rFonts w:ascii="Arial" w:hAnsi="Arial" w:cs="Arial"/>
          <w:sz w:val="24"/>
          <w:szCs w:val="24"/>
        </w:rPr>
        <w:t xml:space="preserve"> we would get that discounted to $6k per college</w:t>
      </w:r>
      <w:r>
        <w:rPr>
          <w:rFonts w:ascii="Arial" w:hAnsi="Arial" w:cs="Arial"/>
          <w:sz w:val="24"/>
          <w:szCs w:val="24"/>
        </w:rPr>
        <w:t>.</w:t>
      </w:r>
      <w:r w:rsidR="00705639">
        <w:rPr>
          <w:rFonts w:ascii="Arial" w:hAnsi="Arial" w:cs="Arial"/>
          <w:sz w:val="24"/>
          <w:szCs w:val="24"/>
        </w:rPr>
        <w:t xml:space="preserve"> Currently, both </w:t>
      </w:r>
      <w:r>
        <w:rPr>
          <w:rFonts w:ascii="Arial" w:hAnsi="Arial" w:cs="Arial"/>
          <w:sz w:val="24"/>
          <w:szCs w:val="24"/>
        </w:rPr>
        <w:t>City and CCE</w:t>
      </w:r>
      <w:r w:rsidR="00705639">
        <w:rPr>
          <w:rFonts w:ascii="Arial" w:hAnsi="Arial" w:cs="Arial"/>
          <w:sz w:val="24"/>
          <w:szCs w:val="24"/>
        </w:rPr>
        <w:t xml:space="preserve"> are interested.</w:t>
      </w:r>
    </w:p>
    <w:p w14:paraId="4AF59D9E" w14:textId="4BAC97E1" w:rsidR="00ED7BCB" w:rsidRDefault="00ED7BCB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5CDBCF7" w14:textId="24960208" w:rsidR="002B502C" w:rsidRDefault="00ED7BCB" w:rsidP="00FA37D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661CF">
        <w:rPr>
          <w:rFonts w:ascii="Arial" w:hAnsi="Arial" w:cs="Arial"/>
          <w:sz w:val="24"/>
          <w:szCs w:val="24"/>
        </w:rPr>
        <w:t>JWT</w:t>
      </w:r>
      <w:r>
        <w:rPr>
          <w:rFonts w:ascii="Arial" w:hAnsi="Arial" w:cs="Arial"/>
          <w:sz w:val="24"/>
          <w:szCs w:val="24"/>
        </w:rPr>
        <w:t xml:space="preserve"> from Zoom has been deprec</w:t>
      </w:r>
      <w:r w:rsidR="002B502C">
        <w:rPr>
          <w:rFonts w:ascii="Arial" w:hAnsi="Arial" w:cs="Arial"/>
          <w:sz w:val="24"/>
          <w:szCs w:val="24"/>
        </w:rPr>
        <w:t>ia</w:t>
      </w:r>
      <w:r>
        <w:rPr>
          <w:rFonts w:ascii="Arial" w:hAnsi="Arial" w:cs="Arial"/>
          <w:sz w:val="24"/>
          <w:szCs w:val="24"/>
        </w:rPr>
        <w:t xml:space="preserve">ted.  </w:t>
      </w:r>
      <w:r w:rsidRPr="0014555A">
        <w:rPr>
          <w:rFonts w:ascii="Arial" w:hAnsi="Arial" w:cs="Arial"/>
          <w:i/>
          <w:sz w:val="24"/>
          <w:szCs w:val="24"/>
        </w:rPr>
        <w:t xml:space="preserve">Student Connect </w:t>
      </w:r>
      <w:r>
        <w:rPr>
          <w:rFonts w:ascii="Arial" w:hAnsi="Arial" w:cs="Arial"/>
          <w:sz w:val="24"/>
          <w:szCs w:val="24"/>
        </w:rPr>
        <w:t xml:space="preserve">for Zoom and Canvas </w:t>
      </w:r>
      <w:r w:rsidR="003A63DA">
        <w:rPr>
          <w:rFonts w:ascii="Arial" w:hAnsi="Arial" w:cs="Arial"/>
          <w:sz w:val="24"/>
          <w:szCs w:val="24"/>
        </w:rPr>
        <w:t>will now</w:t>
      </w:r>
      <w:r>
        <w:rPr>
          <w:rFonts w:ascii="Arial" w:hAnsi="Arial" w:cs="Arial"/>
          <w:sz w:val="24"/>
          <w:szCs w:val="24"/>
        </w:rPr>
        <w:t xml:space="preserve"> be safer </w:t>
      </w:r>
      <w:r w:rsidR="003A63DA">
        <w:rPr>
          <w:rFonts w:ascii="Arial" w:hAnsi="Arial" w:cs="Arial"/>
          <w:sz w:val="24"/>
          <w:szCs w:val="24"/>
        </w:rPr>
        <w:t>as</w:t>
      </w:r>
      <w:r>
        <w:rPr>
          <w:rFonts w:ascii="Arial" w:hAnsi="Arial" w:cs="Arial"/>
          <w:sz w:val="24"/>
          <w:szCs w:val="24"/>
        </w:rPr>
        <w:t xml:space="preserve"> </w:t>
      </w:r>
      <w:r w:rsidR="003A63DA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more enc</w:t>
      </w:r>
      <w:r w:rsidR="002B502C">
        <w:rPr>
          <w:rFonts w:ascii="Arial" w:hAnsi="Arial" w:cs="Arial"/>
          <w:sz w:val="24"/>
          <w:szCs w:val="24"/>
        </w:rPr>
        <w:t>ryp</w:t>
      </w:r>
      <w:r>
        <w:rPr>
          <w:rFonts w:ascii="Arial" w:hAnsi="Arial" w:cs="Arial"/>
          <w:sz w:val="24"/>
          <w:szCs w:val="24"/>
        </w:rPr>
        <w:t xml:space="preserve">ted </w:t>
      </w:r>
      <w:r w:rsidR="0040112F">
        <w:rPr>
          <w:rFonts w:ascii="Arial" w:hAnsi="Arial" w:cs="Arial"/>
          <w:sz w:val="24"/>
          <w:szCs w:val="24"/>
        </w:rPr>
        <w:t xml:space="preserve">connection </w:t>
      </w:r>
      <w:proofErr w:type="spellStart"/>
      <w:r w:rsidR="0040112F">
        <w:rPr>
          <w:rFonts w:ascii="Arial" w:hAnsi="Arial" w:cs="Arial"/>
          <w:sz w:val="24"/>
          <w:szCs w:val="24"/>
        </w:rPr>
        <w:t>api</w:t>
      </w:r>
      <w:proofErr w:type="spellEnd"/>
      <w:r w:rsidR="0040112F">
        <w:rPr>
          <w:rFonts w:ascii="Arial" w:hAnsi="Arial" w:cs="Arial"/>
          <w:sz w:val="24"/>
          <w:szCs w:val="24"/>
        </w:rPr>
        <w:t xml:space="preserve"> is used</w:t>
      </w:r>
      <w:r>
        <w:rPr>
          <w:rFonts w:ascii="Arial" w:hAnsi="Arial" w:cs="Arial"/>
          <w:sz w:val="24"/>
          <w:szCs w:val="24"/>
        </w:rPr>
        <w:t xml:space="preserve">. If you have a program that connects with Zoom it may be affected. </w:t>
      </w:r>
      <w:r w:rsidR="00327DC7">
        <w:rPr>
          <w:rFonts w:ascii="Arial" w:hAnsi="Arial" w:cs="Arial"/>
          <w:sz w:val="24"/>
          <w:szCs w:val="24"/>
        </w:rPr>
        <w:t>‘</w:t>
      </w:r>
      <w:r w:rsidR="002B502C">
        <w:rPr>
          <w:rFonts w:ascii="Arial" w:hAnsi="Arial" w:cs="Arial"/>
          <w:sz w:val="24"/>
          <w:szCs w:val="24"/>
        </w:rPr>
        <w:t>Clockwork</w:t>
      </w:r>
      <w:r w:rsidR="00327DC7">
        <w:rPr>
          <w:rFonts w:ascii="Arial" w:hAnsi="Arial" w:cs="Arial"/>
          <w:sz w:val="24"/>
          <w:szCs w:val="24"/>
        </w:rPr>
        <w:t>’</w:t>
      </w:r>
      <w:r w:rsidR="002B502C">
        <w:rPr>
          <w:rFonts w:ascii="Arial" w:hAnsi="Arial" w:cs="Arial"/>
          <w:sz w:val="24"/>
          <w:szCs w:val="24"/>
        </w:rPr>
        <w:t xml:space="preserve"> a DSPS program for scheduling </w:t>
      </w:r>
      <w:r w:rsidR="003A63DA">
        <w:rPr>
          <w:rFonts w:ascii="Arial" w:hAnsi="Arial" w:cs="Arial"/>
          <w:sz w:val="24"/>
          <w:szCs w:val="24"/>
        </w:rPr>
        <w:t xml:space="preserve">has been implemented and was not </w:t>
      </w:r>
      <w:r w:rsidR="002B502C">
        <w:rPr>
          <w:rFonts w:ascii="Arial" w:hAnsi="Arial" w:cs="Arial"/>
          <w:sz w:val="24"/>
          <w:szCs w:val="24"/>
        </w:rPr>
        <w:t>affect</w:t>
      </w:r>
      <w:r w:rsidR="003A63DA">
        <w:rPr>
          <w:rFonts w:ascii="Arial" w:hAnsi="Arial" w:cs="Arial"/>
          <w:sz w:val="24"/>
          <w:szCs w:val="24"/>
        </w:rPr>
        <w:t>ed</w:t>
      </w:r>
      <w:r w:rsidR="002B502C">
        <w:rPr>
          <w:rFonts w:ascii="Arial" w:hAnsi="Arial" w:cs="Arial"/>
          <w:sz w:val="24"/>
          <w:szCs w:val="24"/>
        </w:rPr>
        <w:t>.</w:t>
      </w:r>
    </w:p>
    <w:p w14:paraId="54FD7323" w14:textId="7D45B394" w:rsidR="002B502C" w:rsidRDefault="002B502C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6073651" w14:textId="1DE1BD0A" w:rsidR="002B502C" w:rsidRPr="0082592C" w:rsidRDefault="0082592C" w:rsidP="00FA37D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82592C">
        <w:rPr>
          <w:rFonts w:ascii="Arial" w:hAnsi="Arial" w:cs="Arial"/>
          <w:b/>
          <w:sz w:val="24"/>
          <w:szCs w:val="24"/>
        </w:rPr>
        <w:t>CCE Faculty Survey</w:t>
      </w:r>
    </w:p>
    <w:p w14:paraId="781DEF36" w14:textId="77777777" w:rsidR="0082592C" w:rsidRDefault="0082592C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2B4057B" w14:textId="77A194DB" w:rsidR="00687563" w:rsidRDefault="003A63DA" w:rsidP="00FA37D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40112F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 xml:space="preserve">istrict conducted the annual spring </w:t>
      </w:r>
      <w:r w:rsidR="007B7812">
        <w:rPr>
          <w:rFonts w:ascii="Arial" w:hAnsi="Arial" w:cs="Arial"/>
          <w:sz w:val="24"/>
          <w:szCs w:val="24"/>
        </w:rPr>
        <w:t>survey of CCE faculty. The</w:t>
      </w:r>
      <w:r>
        <w:rPr>
          <w:rFonts w:ascii="Arial" w:hAnsi="Arial" w:cs="Arial"/>
          <w:sz w:val="24"/>
          <w:szCs w:val="24"/>
        </w:rPr>
        <w:t xml:space="preserve"> survey is offered via Google Forms. </w:t>
      </w:r>
      <w:r w:rsidR="007B7812" w:rsidRPr="007B7812">
        <w:rPr>
          <w:rFonts w:ascii="Arial" w:hAnsi="Arial" w:cs="Arial"/>
          <w:sz w:val="24"/>
          <w:szCs w:val="24"/>
        </w:rPr>
        <w:t xml:space="preserve"> </w:t>
      </w:r>
      <w:r w:rsidR="00327DC7">
        <w:rPr>
          <w:rFonts w:ascii="Arial" w:hAnsi="Arial" w:cs="Arial"/>
          <w:sz w:val="24"/>
          <w:szCs w:val="24"/>
        </w:rPr>
        <w:t xml:space="preserve">SDCCE Faculty </w:t>
      </w:r>
      <w:r w:rsidR="007B7812" w:rsidRPr="007B7812">
        <w:rPr>
          <w:rFonts w:ascii="Arial" w:hAnsi="Arial" w:cs="Arial"/>
          <w:sz w:val="24"/>
          <w:szCs w:val="24"/>
        </w:rPr>
        <w:t>Instructional Technology and Distance Educa</w:t>
      </w:r>
      <w:r w:rsidR="00A04B56">
        <w:rPr>
          <w:rFonts w:ascii="Arial" w:hAnsi="Arial" w:cs="Arial"/>
          <w:sz w:val="24"/>
          <w:szCs w:val="24"/>
        </w:rPr>
        <w:t xml:space="preserve">tion Professional Development, </w:t>
      </w:r>
      <w:r w:rsidR="007B7812" w:rsidRPr="007B7812">
        <w:rPr>
          <w:rFonts w:ascii="Arial" w:hAnsi="Arial" w:cs="Arial"/>
          <w:sz w:val="24"/>
          <w:szCs w:val="24"/>
        </w:rPr>
        <w:t>Spring 2023</w:t>
      </w:r>
      <w:r w:rsidR="00A04B56">
        <w:rPr>
          <w:rFonts w:ascii="Arial" w:hAnsi="Arial" w:cs="Arial"/>
          <w:sz w:val="24"/>
          <w:szCs w:val="24"/>
        </w:rPr>
        <w:t xml:space="preserve"> can be found here and</w:t>
      </w:r>
      <w:r w:rsidR="0014555A">
        <w:rPr>
          <w:rFonts w:ascii="Arial" w:hAnsi="Arial" w:cs="Arial"/>
          <w:sz w:val="24"/>
          <w:szCs w:val="24"/>
        </w:rPr>
        <w:t xml:space="preserve"> was asked to be </w:t>
      </w:r>
      <w:r w:rsidR="00A04B56">
        <w:rPr>
          <w:rFonts w:ascii="Arial" w:hAnsi="Arial" w:cs="Arial"/>
          <w:sz w:val="24"/>
          <w:szCs w:val="24"/>
        </w:rPr>
        <w:t xml:space="preserve">completed by May 12. 2023: </w:t>
      </w:r>
      <w:r w:rsidR="007B7812" w:rsidRPr="007B7812">
        <w:rPr>
          <w:rFonts w:ascii="Arial" w:hAnsi="Arial" w:cs="Arial"/>
          <w:sz w:val="24"/>
          <w:szCs w:val="24"/>
        </w:rPr>
        <w:t xml:space="preserve"> </w:t>
      </w:r>
      <w:hyperlink r:id="rId16" w:history="1">
        <w:r w:rsidR="007B7812" w:rsidRPr="00B57A74">
          <w:rPr>
            <w:rStyle w:val="Hyperlink"/>
            <w:rFonts w:ascii="Arial" w:hAnsi="Arial" w:cs="Arial"/>
            <w:sz w:val="24"/>
            <w:szCs w:val="24"/>
          </w:rPr>
          <w:t>https://forms.gle/CrJjiS48TvCvZrwK7</w:t>
        </w:r>
      </w:hyperlink>
      <w:r w:rsidR="00687563">
        <w:rPr>
          <w:rStyle w:val="Hyperlink"/>
          <w:rFonts w:ascii="Arial" w:hAnsi="Arial" w:cs="Arial"/>
          <w:sz w:val="24"/>
          <w:szCs w:val="24"/>
        </w:rPr>
        <w:t>.</w:t>
      </w:r>
      <w:r w:rsidR="009661CF">
        <w:rPr>
          <w:rStyle w:val="Hyperlink"/>
          <w:rFonts w:ascii="Arial" w:hAnsi="Arial" w:cs="Arial"/>
          <w:sz w:val="24"/>
          <w:szCs w:val="24"/>
          <w:u w:val="none"/>
        </w:rPr>
        <w:t xml:space="preserve"> </w:t>
      </w:r>
      <w:r w:rsidR="007B7812">
        <w:rPr>
          <w:rFonts w:ascii="Arial" w:hAnsi="Arial" w:cs="Arial"/>
          <w:sz w:val="24"/>
          <w:szCs w:val="24"/>
        </w:rPr>
        <w:t>Ingrid went over the entire survey results</w:t>
      </w:r>
      <w:r w:rsidR="00A04B56">
        <w:rPr>
          <w:rFonts w:ascii="Arial" w:hAnsi="Arial" w:cs="Arial"/>
          <w:sz w:val="24"/>
          <w:szCs w:val="24"/>
        </w:rPr>
        <w:t xml:space="preserve"> to date.</w:t>
      </w:r>
      <w:r w:rsidR="00687563" w:rsidRPr="00687563">
        <w:rPr>
          <w:rFonts w:ascii="Arial" w:hAnsi="Arial" w:cs="Arial"/>
          <w:sz w:val="24"/>
          <w:szCs w:val="24"/>
        </w:rPr>
        <w:t xml:space="preserve"> </w:t>
      </w:r>
      <w:r w:rsidR="00687563">
        <w:rPr>
          <w:rFonts w:ascii="Arial" w:hAnsi="Arial" w:cs="Arial"/>
          <w:sz w:val="24"/>
          <w:szCs w:val="24"/>
        </w:rPr>
        <w:t xml:space="preserve">She thanked CCE’s Distance Education </w:t>
      </w:r>
      <w:r w:rsidR="00687563" w:rsidRPr="00F7764A">
        <w:rPr>
          <w:rFonts w:ascii="Arial" w:hAnsi="Arial" w:cs="Arial"/>
          <w:sz w:val="24"/>
          <w:szCs w:val="24"/>
        </w:rPr>
        <w:t xml:space="preserve">leadership team </w:t>
      </w:r>
      <w:r w:rsidR="00687563">
        <w:rPr>
          <w:rFonts w:ascii="Arial" w:hAnsi="Arial" w:cs="Arial"/>
          <w:sz w:val="24"/>
          <w:szCs w:val="24"/>
        </w:rPr>
        <w:t>including</w:t>
      </w:r>
      <w:r w:rsidR="00687563" w:rsidRPr="00F7764A">
        <w:rPr>
          <w:rFonts w:ascii="Arial" w:hAnsi="Arial" w:cs="Arial"/>
          <w:sz w:val="24"/>
          <w:szCs w:val="24"/>
        </w:rPr>
        <w:t xml:space="preserve"> administrators, </w:t>
      </w:r>
      <w:proofErr w:type="gramStart"/>
      <w:r w:rsidR="00687563" w:rsidRPr="00F7764A">
        <w:rPr>
          <w:rFonts w:ascii="Arial" w:hAnsi="Arial" w:cs="Arial"/>
          <w:sz w:val="24"/>
          <w:szCs w:val="24"/>
        </w:rPr>
        <w:t>faculty</w:t>
      </w:r>
      <w:proofErr w:type="gramEnd"/>
      <w:r w:rsidR="00687563" w:rsidRPr="00F7764A">
        <w:rPr>
          <w:rFonts w:ascii="Arial" w:hAnsi="Arial" w:cs="Arial"/>
          <w:sz w:val="24"/>
          <w:szCs w:val="24"/>
        </w:rPr>
        <w:t xml:space="preserve"> and </w:t>
      </w:r>
      <w:r w:rsidR="00687563">
        <w:rPr>
          <w:rFonts w:ascii="Arial" w:hAnsi="Arial" w:cs="Arial"/>
          <w:sz w:val="24"/>
          <w:szCs w:val="24"/>
        </w:rPr>
        <w:t>staff.</w:t>
      </w:r>
    </w:p>
    <w:p w14:paraId="0C344328" w14:textId="77777777" w:rsidR="009661CF" w:rsidRDefault="009661CF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AF68EB3" w14:textId="0403432A" w:rsidR="007B7812" w:rsidRPr="0082592C" w:rsidRDefault="0082592C" w:rsidP="00FA37D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no</w:t>
      </w:r>
      <w:r w:rsidR="00D57745">
        <w:rPr>
          <w:rFonts w:ascii="Arial" w:hAnsi="Arial" w:cs="Arial"/>
          <w:b/>
          <w:sz w:val="24"/>
          <w:szCs w:val="24"/>
        </w:rPr>
        <w:t>u</w:t>
      </w:r>
      <w:r>
        <w:rPr>
          <w:rFonts w:ascii="Arial" w:hAnsi="Arial" w:cs="Arial"/>
          <w:b/>
          <w:sz w:val="24"/>
          <w:szCs w:val="24"/>
        </w:rPr>
        <w:t>ncements</w:t>
      </w:r>
    </w:p>
    <w:p w14:paraId="270EF79A" w14:textId="19B0B737" w:rsidR="006D365A" w:rsidRDefault="006D365A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48F845E" w14:textId="3681363A" w:rsidR="0082592C" w:rsidRPr="00F7764A" w:rsidRDefault="0082592C" w:rsidP="0082592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7764A">
        <w:rPr>
          <w:rFonts w:ascii="Arial" w:hAnsi="Arial" w:cs="Arial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 xml:space="preserve">rian surveyed the group on </w:t>
      </w:r>
      <w:r w:rsidR="00A438D9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frequency of the ESSW meetings. M</w:t>
      </w:r>
      <w:r w:rsidRPr="00F7764A">
        <w:rPr>
          <w:rFonts w:ascii="Arial" w:hAnsi="Arial" w:cs="Arial"/>
          <w:sz w:val="24"/>
          <w:szCs w:val="24"/>
        </w:rPr>
        <w:t xml:space="preserve">indful of </w:t>
      </w:r>
      <w:r>
        <w:rPr>
          <w:rFonts w:ascii="Arial" w:hAnsi="Arial" w:cs="Arial"/>
          <w:sz w:val="24"/>
          <w:szCs w:val="24"/>
        </w:rPr>
        <w:t xml:space="preserve">district </w:t>
      </w:r>
      <w:r w:rsidRPr="00F7764A">
        <w:rPr>
          <w:rFonts w:ascii="Arial" w:hAnsi="Arial" w:cs="Arial"/>
          <w:sz w:val="24"/>
          <w:szCs w:val="24"/>
        </w:rPr>
        <w:t>meetings</w:t>
      </w:r>
      <w:r w:rsidR="00CA17E7">
        <w:rPr>
          <w:rFonts w:ascii="Arial" w:hAnsi="Arial" w:cs="Arial"/>
          <w:sz w:val="24"/>
          <w:szCs w:val="24"/>
        </w:rPr>
        <w:t>, member</w:t>
      </w:r>
      <w:r w:rsidRPr="00F7764A">
        <w:rPr>
          <w:rFonts w:ascii="Arial" w:hAnsi="Arial" w:cs="Arial"/>
          <w:sz w:val="24"/>
          <w:szCs w:val="24"/>
        </w:rPr>
        <w:t>'s time</w:t>
      </w:r>
      <w:r w:rsidR="00CA17E7">
        <w:rPr>
          <w:rFonts w:ascii="Arial" w:hAnsi="Arial" w:cs="Arial"/>
          <w:sz w:val="24"/>
          <w:szCs w:val="24"/>
        </w:rPr>
        <w:t xml:space="preserve">, and making sure we remain </w:t>
      </w:r>
      <w:r w:rsidRPr="00F7764A">
        <w:rPr>
          <w:rFonts w:ascii="Arial" w:hAnsi="Arial" w:cs="Arial"/>
          <w:sz w:val="24"/>
          <w:szCs w:val="24"/>
        </w:rPr>
        <w:t>productive</w:t>
      </w:r>
      <w:r w:rsidR="0014555A">
        <w:rPr>
          <w:rFonts w:ascii="Arial" w:hAnsi="Arial" w:cs="Arial"/>
          <w:sz w:val="24"/>
          <w:szCs w:val="24"/>
        </w:rPr>
        <w:t>,</w:t>
      </w:r>
      <w:r w:rsidRPr="00F7764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we will meet twice a semester moving forward.</w:t>
      </w:r>
    </w:p>
    <w:p w14:paraId="1DAFC0C2" w14:textId="77777777" w:rsidR="006F1294" w:rsidRPr="00461F48" w:rsidRDefault="006F1294" w:rsidP="00FA37D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79FC874" w14:textId="24FC6C7B" w:rsidR="00DC2746" w:rsidRPr="00461F48" w:rsidRDefault="00DC2746" w:rsidP="00DC2746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461F48">
        <w:rPr>
          <w:rFonts w:ascii="Arial" w:hAnsi="Arial" w:cs="Arial"/>
          <w:b/>
          <w:sz w:val="24"/>
          <w:szCs w:val="24"/>
        </w:rPr>
        <w:t>Next Meeting:</w:t>
      </w:r>
      <w:r w:rsidRPr="00461F48">
        <w:rPr>
          <w:rFonts w:ascii="Arial" w:hAnsi="Arial" w:cs="Arial"/>
          <w:sz w:val="24"/>
          <w:szCs w:val="24"/>
        </w:rPr>
        <w:t xml:space="preserve"> </w:t>
      </w:r>
      <w:r w:rsidRPr="00461F48">
        <w:rPr>
          <w:rFonts w:ascii="Arial" w:hAnsi="Arial" w:cs="Arial"/>
          <w:b/>
          <w:sz w:val="24"/>
          <w:szCs w:val="24"/>
        </w:rPr>
        <w:t xml:space="preserve">Thursday, </w:t>
      </w:r>
      <w:r w:rsidR="006F1294">
        <w:rPr>
          <w:rFonts w:ascii="Arial" w:hAnsi="Arial" w:cs="Arial"/>
          <w:b/>
          <w:sz w:val="24"/>
          <w:szCs w:val="24"/>
        </w:rPr>
        <w:t>September 21</w:t>
      </w:r>
      <w:r w:rsidRPr="00461F48">
        <w:rPr>
          <w:rFonts w:ascii="Arial" w:hAnsi="Arial" w:cs="Arial"/>
          <w:b/>
          <w:sz w:val="24"/>
          <w:szCs w:val="24"/>
        </w:rPr>
        <w:t>, 2023</w:t>
      </w:r>
    </w:p>
    <w:p w14:paraId="57D9DDD6" w14:textId="77777777" w:rsidR="00DC2746" w:rsidRPr="00461F48" w:rsidRDefault="00DC2746" w:rsidP="00DC2746">
      <w:pPr>
        <w:spacing w:after="0" w:line="240" w:lineRule="auto"/>
        <w:rPr>
          <w:rFonts w:ascii="Arial" w:hAnsi="Arial" w:cs="Arial"/>
          <w:b/>
          <w:color w:val="FF0000"/>
          <w:sz w:val="24"/>
          <w:szCs w:val="24"/>
        </w:rPr>
      </w:pPr>
    </w:p>
    <w:p w14:paraId="0680D540" w14:textId="36AFA7A3" w:rsidR="00FF6E54" w:rsidRPr="00A85576" w:rsidRDefault="00DC2746" w:rsidP="00FF6E54">
      <w:pPr>
        <w:spacing w:after="0" w:line="240" w:lineRule="auto"/>
        <w:rPr>
          <w:rFonts w:ascii="Arial" w:hAnsi="Arial" w:cs="Arial"/>
          <w:i/>
          <w:color w:val="000000" w:themeColor="text1"/>
          <w:sz w:val="20"/>
          <w:szCs w:val="20"/>
        </w:rPr>
      </w:pPr>
      <w:r w:rsidRPr="00A85576">
        <w:rPr>
          <w:rFonts w:ascii="Arial" w:hAnsi="Arial" w:cs="Arial"/>
          <w:i/>
          <w:color w:val="000000" w:themeColor="text1"/>
          <w:sz w:val="20"/>
          <w:szCs w:val="20"/>
        </w:rPr>
        <w:t>Respectfully submitted by: Mary Kingsley, SDCCD ONLINE</w:t>
      </w:r>
      <w:r w:rsidR="00A85576" w:rsidRPr="00A85576">
        <w:rPr>
          <w:rFonts w:ascii="Arial" w:hAnsi="Arial" w:cs="Arial"/>
          <w:i/>
          <w:color w:val="000000" w:themeColor="text1"/>
          <w:sz w:val="20"/>
          <w:szCs w:val="20"/>
        </w:rPr>
        <w:t>, Educational Services</w:t>
      </w:r>
    </w:p>
    <w:p w14:paraId="7B98A300" w14:textId="296AE97D" w:rsidR="00F7764A" w:rsidRPr="00461F48" w:rsidRDefault="00F7764A" w:rsidP="00F7764A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F7764A" w:rsidRPr="00461F48" w:rsidSect="000E21BC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177E2" w14:textId="77777777" w:rsidR="000E21BC" w:rsidRDefault="000E21BC" w:rsidP="00B153B7">
      <w:pPr>
        <w:spacing w:after="0" w:line="240" w:lineRule="auto"/>
      </w:pPr>
      <w:r>
        <w:separator/>
      </w:r>
    </w:p>
  </w:endnote>
  <w:endnote w:type="continuationSeparator" w:id="0">
    <w:p w14:paraId="3B54673F" w14:textId="77777777" w:rsidR="000E21BC" w:rsidRDefault="000E21BC" w:rsidP="00B153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07944" w14:textId="77777777" w:rsidR="002E6DE6" w:rsidRPr="00845889" w:rsidRDefault="002E6DE6" w:rsidP="00CA21C3">
    <w:pPr>
      <w:pStyle w:val="Footer"/>
      <w:jc w:val="right"/>
      <w:rPr>
        <w:sz w:val="16"/>
        <w:szCs w:val="16"/>
      </w:rPr>
    </w:pPr>
    <w:r w:rsidRPr="00845889">
      <w:rPr>
        <w:sz w:val="16"/>
        <w:szCs w:val="16"/>
      </w:rPr>
      <w:t>Educational Services Division</w:t>
    </w:r>
  </w:p>
  <w:p w14:paraId="6148EC6F" w14:textId="58FDC578" w:rsidR="002E6DE6" w:rsidRPr="00845889" w:rsidRDefault="002E6DE6" w:rsidP="00CA21C3">
    <w:pPr>
      <w:pStyle w:val="Footer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75516" w14:textId="77777777" w:rsidR="002E6DE6" w:rsidRPr="00845889" w:rsidRDefault="002E6DE6" w:rsidP="00991ACA">
    <w:pPr>
      <w:pStyle w:val="Footer"/>
      <w:jc w:val="right"/>
      <w:rPr>
        <w:rFonts w:cs="Arial"/>
        <w:sz w:val="16"/>
        <w:szCs w:val="16"/>
      </w:rPr>
    </w:pPr>
    <w:r w:rsidRPr="00845889">
      <w:rPr>
        <w:rFonts w:cs="Arial"/>
        <w:sz w:val="16"/>
        <w:szCs w:val="16"/>
      </w:rPr>
      <w:t>Educational Services Division</w:t>
    </w:r>
  </w:p>
  <w:p w14:paraId="6737F78B" w14:textId="289994B0" w:rsidR="002E6DE6" w:rsidRPr="00845889" w:rsidRDefault="002E6DE6" w:rsidP="009C136B">
    <w:pPr>
      <w:pStyle w:val="Footer"/>
      <w:jc w:val="right"/>
      <w:rPr>
        <w:rFonts w:cs="Arial"/>
        <w:sz w:val="16"/>
        <w:szCs w:val="16"/>
      </w:rPr>
    </w:pPr>
    <w:r>
      <w:rPr>
        <w:rFonts w:cs="Arial"/>
        <w:sz w:val="16"/>
        <w:szCs w:val="16"/>
      </w:rPr>
      <w:t>May 20</w:t>
    </w:r>
    <w:r w:rsidRPr="00845889">
      <w:rPr>
        <w:rFonts w:cs="Arial"/>
        <w:sz w:val="16"/>
        <w:szCs w:val="16"/>
      </w:rPr>
      <w:t>, 2021</w:t>
    </w:r>
  </w:p>
  <w:p w14:paraId="6920856E" w14:textId="77777777" w:rsidR="002E6DE6" w:rsidRDefault="002E6DE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DDA5F" w14:textId="77777777" w:rsidR="000E21BC" w:rsidRDefault="000E21BC" w:rsidP="00B153B7">
      <w:pPr>
        <w:spacing w:after="0" w:line="240" w:lineRule="auto"/>
      </w:pPr>
      <w:r>
        <w:separator/>
      </w:r>
    </w:p>
  </w:footnote>
  <w:footnote w:type="continuationSeparator" w:id="0">
    <w:p w14:paraId="3BD961BB" w14:textId="77777777" w:rsidR="000E21BC" w:rsidRDefault="000E21BC" w:rsidP="00B153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3A915" w14:textId="77777777" w:rsidR="002E6DE6" w:rsidRDefault="002E6DE6" w:rsidP="00B153B7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055E5" w14:textId="77777777" w:rsidR="002E6DE6" w:rsidRDefault="002E6DE6">
    <w:pPr>
      <w:pStyle w:val="Header"/>
    </w:pPr>
    <w:r>
      <w:rPr>
        <w:noProof/>
      </w:rPr>
      <w:drawing>
        <wp:inline distT="0" distB="0" distL="0" distR="0" wp14:anchorId="64C5F651" wp14:editId="19876349">
          <wp:extent cx="5891784" cy="941832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DCCD_HorizWithColleges2021_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91784" cy="941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5CCA"/>
    <w:multiLevelType w:val="hybridMultilevel"/>
    <w:tmpl w:val="39A0198C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75A1F"/>
    <w:multiLevelType w:val="hybridMultilevel"/>
    <w:tmpl w:val="29EEE382"/>
    <w:lvl w:ilvl="0" w:tplc="9C24A8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62D6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B6F1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834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BC86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BC41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7833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6265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6469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BE332C6"/>
    <w:multiLevelType w:val="multilevel"/>
    <w:tmpl w:val="43C8D4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D349D0"/>
    <w:multiLevelType w:val="multilevel"/>
    <w:tmpl w:val="F4A037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EA199A"/>
    <w:multiLevelType w:val="hybridMultilevel"/>
    <w:tmpl w:val="0734AAF2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A71BB7"/>
    <w:multiLevelType w:val="hybridMultilevel"/>
    <w:tmpl w:val="C1E02872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00A90"/>
    <w:multiLevelType w:val="hybridMultilevel"/>
    <w:tmpl w:val="D6A8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826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6CA3E89"/>
    <w:multiLevelType w:val="multilevel"/>
    <w:tmpl w:val="945AD1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0B1F5C"/>
    <w:multiLevelType w:val="hybridMultilevel"/>
    <w:tmpl w:val="9A4C031E"/>
    <w:lvl w:ilvl="0" w:tplc="F84058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36EB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F06F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CAFE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209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DA87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2818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C60B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DE5E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8510F6E"/>
    <w:multiLevelType w:val="hybridMultilevel"/>
    <w:tmpl w:val="E4042798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255772"/>
    <w:multiLevelType w:val="multilevel"/>
    <w:tmpl w:val="DD5E145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C44672"/>
    <w:multiLevelType w:val="multilevel"/>
    <w:tmpl w:val="7CFE86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FF5BD8"/>
    <w:multiLevelType w:val="hybridMultilevel"/>
    <w:tmpl w:val="5D2CBC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80128"/>
    <w:multiLevelType w:val="multilevel"/>
    <w:tmpl w:val="14487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8DA310F"/>
    <w:multiLevelType w:val="hybridMultilevel"/>
    <w:tmpl w:val="C85297C4"/>
    <w:lvl w:ilvl="0" w:tplc="6252644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D133C0"/>
    <w:multiLevelType w:val="hybridMultilevel"/>
    <w:tmpl w:val="13982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E404E2"/>
    <w:multiLevelType w:val="hybridMultilevel"/>
    <w:tmpl w:val="F59AB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B852F1"/>
    <w:multiLevelType w:val="hybridMultilevel"/>
    <w:tmpl w:val="0F1E71A6"/>
    <w:lvl w:ilvl="0" w:tplc="B1DE19A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2E871A5"/>
    <w:multiLevelType w:val="multilevel"/>
    <w:tmpl w:val="4D147B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5A4704C"/>
    <w:multiLevelType w:val="hybridMultilevel"/>
    <w:tmpl w:val="AD869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AF6B42"/>
    <w:multiLevelType w:val="hybridMultilevel"/>
    <w:tmpl w:val="3EA6BE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1853120">
    <w:abstractNumId w:val="0"/>
  </w:num>
  <w:num w:numId="2" w16cid:durableId="2078168408">
    <w:abstractNumId w:val="18"/>
  </w:num>
  <w:num w:numId="3" w16cid:durableId="28162049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41398749">
    <w:abstractNumId w:val="19"/>
  </w:num>
  <w:num w:numId="5" w16cid:durableId="1888177054">
    <w:abstractNumId w:val="3"/>
  </w:num>
  <w:num w:numId="6" w16cid:durableId="1003976753">
    <w:abstractNumId w:val="12"/>
  </w:num>
  <w:num w:numId="7" w16cid:durableId="1352608753">
    <w:abstractNumId w:val="8"/>
  </w:num>
  <w:num w:numId="8" w16cid:durableId="1752655472">
    <w:abstractNumId w:val="11"/>
  </w:num>
  <w:num w:numId="9" w16cid:durableId="1905412900">
    <w:abstractNumId w:val="2"/>
  </w:num>
  <w:num w:numId="10" w16cid:durableId="1969578863">
    <w:abstractNumId w:val="4"/>
  </w:num>
  <w:num w:numId="11" w16cid:durableId="951937608">
    <w:abstractNumId w:val="5"/>
  </w:num>
  <w:num w:numId="12" w16cid:durableId="2056999525">
    <w:abstractNumId w:val="10"/>
  </w:num>
  <w:num w:numId="13" w16cid:durableId="12880021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464739">
    <w:abstractNumId w:val="6"/>
  </w:num>
  <w:num w:numId="15" w16cid:durableId="1421566947">
    <w:abstractNumId w:val="13"/>
  </w:num>
  <w:num w:numId="16" w16cid:durableId="572352245">
    <w:abstractNumId w:val="7"/>
  </w:num>
  <w:num w:numId="17" w16cid:durableId="1203638650">
    <w:abstractNumId w:val="9"/>
  </w:num>
  <w:num w:numId="18" w16cid:durableId="1538346216">
    <w:abstractNumId w:val="1"/>
  </w:num>
  <w:num w:numId="19" w16cid:durableId="58734716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35240787">
    <w:abstractNumId w:val="21"/>
  </w:num>
  <w:num w:numId="21" w16cid:durableId="408233789">
    <w:abstractNumId w:val="14"/>
  </w:num>
  <w:num w:numId="22" w16cid:durableId="126525939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1325727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NrM0NzY1NLQ0srBQ0lEKTi0uzszPAykwqwUAVEX87iwAAAA="/>
  </w:docVars>
  <w:rsids>
    <w:rsidRoot w:val="00B153B7"/>
    <w:rsid w:val="00005729"/>
    <w:rsid w:val="00007404"/>
    <w:rsid w:val="00007577"/>
    <w:rsid w:val="00021E34"/>
    <w:rsid w:val="00023DFB"/>
    <w:rsid w:val="0002401D"/>
    <w:rsid w:val="00025652"/>
    <w:rsid w:val="00026407"/>
    <w:rsid w:val="000330A3"/>
    <w:rsid w:val="00033724"/>
    <w:rsid w:val="00033B07"/>
    <w:rsid w:val="00033BD7"/>
    <w:rsid w:val="00034D40"/>
    <w:rsid w:val="00042EA0"/>
    <w:rsid w:val="0004632C"/>
    <w:rsid w:val="00047C4C"/>
    <w:rsid w:val="0005025A"/>
    <w:rsid w:val="00052106"/>
    <w:rsid w:val="00053FE2"/>
    <w:rsid w:val="00055EDE"/>
    <w:rsid w:val="00060090"/>
    <w:rsid w:val="00064B3B"/>
    <w:rsid w:val="000668CA"/>
    <w:rsid w:val="00074D3E"/>
    <w:rsid w:val="000762DB"/>
    <w:rsid w:val="0008083B"/>
    <w:rsid w:val="00082C91"/>
    <w:rsid w:val="00083B0E"/>
    <w:rsid w:val="00085928"/>
    <w:rsid w:val="00085D67"/>
    <w:rsid w:val="000910D8"/>
    <w:rsid w:val="00091D11"/>
    <w:rsid w:val="000952B3"/>
    <w:rsid w:val="00097E20"/>
    <w:rsid w:val="000A1C0F"/>
    <w:rsid w:val="000B2CDD"/>
    <w:rsid w:val="000B54FD"/>
    <w:rsid w:val="000B680F"/>
    <w:rsid w:val="000B6ABB"/>
    <w:rsid w:val="000E04A0"/>
    <w:rsid w:val="000E1127"/>
    <w:rsid w:val="000E21BC"/>
    <w:rsid w:val="000F1F63"/>
    <w:rsid w:val="000F2634"/>
    <w:rsid w:val="000F28D7"/>
    <w:rsid w:val="0010699D"/>
    <w:rsid w:val="00106C2F"/>
    <w:rsid w:val="0011370D"/>
    <w:rsid w:val="001160FA"/>
    <w:rsid w:val="00120EB4"/>
    <w:rsid w:val="00120F70"/>
    <w:rsid w:val="0012298D"/>
    <w:rsid w:val="00123485"/>
    <w:rsid w:val="0012653E"/>
    <w:rsid w:val="00133927"/>
    <w:rsid w:val="00133D3C"/>
    <w:rsid w:val="00141CD9"/>
    <w:rsid w:val="00141DEC"/>
    <w:rsid w:val="00142221"/>
    <w:rsid w:val="00142738"/>
    <w:rsid w:val="0014555A"/>
    <w:rsid w:val="0014666F"/>
    <w:rsid w:val="001473E4"/>
    <w:rsid w:val="00147657"/>
    <w:rsid w:val="00152140"/>
    <w:rsid w:val="00152CDB"/>
    <w:rsid w:val="00160B29"/>
    <w:rsid w:val="00160FE4"/>
    <w:rsid w:val="0016319A"/>
    <w:rsid w:val="00173A60"/>
    <w:rsid w:val="00180448"/>
    <w:rsid w:val="001811FE"/>
    <w:rsid w:val="00181E7D"/>
    <w:rsid w:val="001851BE"/>
    <w:rsid w:val="00185B5B"/>
    <w:rsid w:val="00192222"/>
    <w:rsid w:val="00194B61"/>
    <w:rsid w:val="00194C3A"/>
    <w:rsid w:val="001962D2"/>
    <w:rsid w:val="0019632D"/>
    <w:rsid w:val="00196CBF"/>
    <w:rsid w:val="001974F7"/>
    <w:rsid w:val="001A48D8"/>
    <w:rsid w:val="001A4CE8"/>
    <w:rsid w:val="001A4E70"/>
    <w:rsid w:val="001B1A7D"/>
    <w:rsid w:val="001B7828"/>
    <w:rsid w:val="001C2EF7"/>
    <w:rsid w:val="001C6DBF"/>
    <w:rsid w:val="001D059E"/>
    <w:rsid w:val="001D2867"/>
    <w:rsid w:val="001E595F"/>
    <w:rsid w:val="001F71EE"/>
    <w:rsid w:val="001F7236"/>
    <w:rsid w:val="00207298"/>
    <w:rsid w:val="00207CDA"/>
    <w:rsid w:val="00211475"/>
    <w:rsid w:val="00214948"/>
    <w:rsid w:val="00220115"/>
    <w:rsid w:val="002215AB"/>
    <w:rsid w:val="002218FC"/>
    <w:rsid w:val="00231F48"/>
    <w:rsid w:val="002327BD"/>
    <w:rsid w:val="00233159"/>
    <w:rsid w:val="002423FC"/>
    <w:rsid w:val="00243F49"/>
    <w:rsid w:val="00250FE6"/>
    <w:rsid w:val="002512E2"/>
    <w:rsid w:val="00252FE4"/>
    <w:rsid w:val="002635E9"/>
    <w:rsid w:val="00267434"/>
    <w:rsid w:val="00272205"/>
    <w:rsid w:val="00280679"/>
    <w:rsid w:val="00297211"/>
    <w:rsid w:val="002A575E"/>
    <w:rsid w:val="002B502C"/>
    <w:rsid w:val="002C1742"/>
    <w:rsid w:val="002C2314"/>
    <w:rsid w:val="002C2630"/>
    <w:rsid w:val="002C6BE7"/>
    <w:rsid w:val="002C7AA2"/>
    <w:rsid w:val="002D15E9"/>
    <w:rsid w:val="002D6E20"/>
    <w:rsid w:val="002E00B5"/>
    <w:rsid w:val="002E4910"/>
    <w:rsid w:val="002E6DE6"/>
    <w:rsid w:val="002F5E53"/>
    <w:rsid w:val="002F67A3"/>
    <w:rsid w:val="002F7B5B"/>
    <w:rsid w:val="00300B15"/>
    <w:rsid w:val="00300C5A"/>
    <w:rsid w:val="00300EE5"/>
    <w:rsid w:val="00314C55"/>
    <w:rsid w:val="00314EE8"/>
    <w:rsid w:val="00320759"/>
    <w:rsid w:val="00322838"/>
    <w:rsid w:val="00323EA6"/>
    <w:rsid w:val="00324059"/>
    <w:rsid w:val="00327DC7"/>
    <w:rsid w:val="00334D61"/>
    <w:rsid w:val="003448AE"/>
    <w:rsid w:val="00345A81"/>
    <w:rsid w:val="0035140C"/>
    <w:rsid w:val="003537AA"/>
    <w:rsid w:val="00373A77"/>
    <w:rsid w:val="00376555"/>
    <w:rsid w:val="0038081D"/>
    <w:rsid w:val="00382DDE"/>
    <w:rsid w:val="00384F8F"/>
    <w:rsid w:val="003A1116"/>
    <w:rsid w:val="003A29DC"/>
    <w:rsid w:val="003A48ED"/>
    <w:rsid w:val="003A63DA"/>
    <w:rsid w:val="003A79F1"/>
    <w:rsid w:val="003B518B"/>
    <w:rsid w:val="003C2266"/>
    <w:rsid w:val="003C6AAD"/>
    <w:rsid w:val="003E38BA"/>
    <w:rsid w:val="003E4320"/>
    <w:rsid w:val="003E581F"/>
    <w:rsid w:val="003E5B1D"/>
    <w:rsid w:val="003F6567"/>
    <w:rsid w:val="003F7984"/>
    <w:rsid w:val="00400788"/>
    <w:rsid w:val="0040112F"/>
    <w:rsid w:val="00407263"/>
    <w:rsid w:val="004105E8"/>
    <w:rsid w:val="0041096C"/>
    <w:rsid w:val="0041440F"/>
    <w:rsid w:val="00415C68"/>
    <w:rsid w:val="00420AA0"/>
    <w:rsid w:val="004231E6"/>
    <w:rsid w:val="00423829"/>
    <w:rsid w:val="00423C06"/>
    <w:rsid w:val="004301D8"/>
    <w:rsid w:val="00447B89"/>
    <w:rsid w:val="00451625"/>
    <w:rsid w:val="00453306"/>
    <w:rsid w:val="00461F48"/>
    <w:rsid w:val="00464101"/>
    <w:rsid w:val="004657F9"/>
    <w:rsid w:val="004667CE"/>
    <w:rsid w:val="0046796D"/>
    <w:rsid w:val="00475390"/>
    <w:rsid w:val="00477659"/>
    <w:rsid w:val="004810A0"/>
    <w:rsid w:val="0048745A"/>
    <w:rsid w:val="00491F70"/>
    <w:rsid w:val="004A22B1"/>
    <w:rsid w:val="004B541C"/>
    <w:rsid w:val="004C07C3"/>
    <w:rsid w:val="004C0864"/>
    <w:rsid w:val="004C2FCD"/>
    <w:rsid w:val="004C4417"/>
    <w:rsid w:val="004E4513"/>
    <w:rsid w:val="004F026E"/>
    <w:rsid w:val="004F22C1"/>
    <w:rsid w:val="004F4674"/>
    <w:rsid w:val="004F50BC"/>
    <w:rsid w:val="005039C7"/>
    <w:rsid w:val="00504CE3"/>
    <w:rsid w:val="0050651C"/>
    <w:rsid w:val="00507869"/>
    <w:rsid w:val="00507CDD"/>
    <w:rsid w:val="00512579"/>
    <w:rsid w:val="00513302"/>
    <w:rsid w:val="00530255"/>
    <w:rsid w:val="00532E6D"/>
    <w:rsid w:val="00534519"/>
    <w:rsid w:val="00544F86"/>
    <w:rsid w:val="00547510"/>
    <w:rsid w:val="00547551"/>
    <w:rsid w:val="00550A02"/>
    <w:rsid w:val="00555321"/>
    <w:rsid w:val="0056156E"/>
    <w:rsid w:val="00562D40"/>
    <w:rsid w:val="005644B7"/>
    <w:rsid w:val="0056702F"/>
    <w:rsid w:val="00567E9E"/>
    <w:rsid w:val="0057192A"/>
    <w:rsid w:val="00577FED"/>
    <w:rsid w:val="00581BF3"/>
    <w:rsid w:val="0058267B"/>
    <w:rsid w:val="005854CE"/>
    <w:rsid w:val="00587475"/>
    <w:rsid w:val="00592884"/>
    <w:rsid w:val="00592A73"/>
    <w:rsid w:val="00596F46"/>
    <w:rsid w:val="005A7743"/>
    <w:rsid w:val="005B159C"/>
    <w:rsid w:val="005B45A3"/>
    <w:rsid w:val="005B513E"/>
    <w:rsid w:val="005C06D2"/>
    <w:rsid w:val="005C1F06"/>
    <w:rsid w:val="005C4E2C"/>
    <w:rsid w:val="005C5B8F"/>
    <w:rsid w:val="005C79BD"/>
    <w:rsid w:val="005D265B"/>
    <w:rsid w:val="005E2299"/>
    <w:rsid w:val="005E77F1"/>
    <w:rsid w:val="005F1A00"/>
    <w:rsid w:val="005F6CDE"/>
    <w:rsid w:val="005F6FA7"/>
    <w:rsid w:val="005F7AB8"/>
    <w:rsid w:val="005F7E04"/>
    <w:rsid w:val="00600FDE"/>
    <w:rsid w:val="006128F6"/>
    <w:rsid w:val="00613984"/>
    <w:rsid w:val="0061502C"/>
    <w:rsid w:val="00615B9B"/>
    <w:rsid w:val="00620E63"/>
    <w:rsid w:val="00626B4B"/>
    <w:rsid w:val="00630BDC"/>
    <w:rsid w:val="00630DF2"/>
    <w:rsid w:val="006311E9"/>
    <w:rsid w:val="006340BD"/>
    <w:rsid w:val="006411B6"/>
    <w:rsid w:val="006414BB"/>
    <w:rsid w:val="00642739"/>
    <w:rsid w:val="00647010"/>
    <w:rsid w:val="0065004E"/>
    <w:rsid w:val="006561EE"/>
    <w:rsid w:val="00662756"/>
    <w:rsid w:val="00663719"/>
    <w:rsid w:val="006650C6"/>
    <w:rsid w:val="0066648F"/>
    <w:rsid w:val="00670388"/>
    <w:rsid w:val="00670989"/>
    <w:rsid w:val="00670BA3"/>
    <w:rsid w:val="00680092"/>
    <w:rsid w:val="006843C7"/>
    <w:rsid w:val="006865F3"/>
    <w:rsid w:val="00687563"/>
    <w:rsid w:val="006903D7"/>
    <w:rsid w:val="00692375"/>
    <w:rsid w:val="00695AB4"/>
    <w:rsid w:val="006964C3"/>
    <w:rsid w:val="006A0501"/>
    <w:rsid w:val="006A595F"/>
    <w:rsid w:val="006B0820"/>
    <w:rsid w:val="006B17C5"/>
    <w:rsid w:val="006B1DB8"/>
    <w:rsid w:val="006B686B"/>
    <w:rsid w:val="006B7084"/>
    <w:rsid w:val="006C2A9F"/>
    <w:rsid w:val="006D1C9A"/>
    <w:rsid w:val="006D365A"/>
    <w:rsid w:val="006E222A"/>
    <w:rsid w:val="006F1294"/>
    <w:rsid w:val="006F1B17"/>
    <w:rsid w:val="006F36B4"/>
    <w:rsid w:val="006F36E6"/>
    <w:rsid w:val="006F572F"/>
    <w:rsid w:val="006F78F6"/>
    <w:rsid w:val="00701336"/>
    <w:rsid w:val="00701E84"/>
    <w:rsid w:val="00705639"/>
    <w:rsid w:val="007165CC"/>
    <w:rsid w:val="0072035C"/>
    <w:rsid w:val="00722592"/>
    <w:rsid w:val="007271CB"/>
    <w:rsid w:val="0072734F"/>
    <w:rsid w:val="00732266"/>
    <w:rsid w:val="00734A06"/>
    <w:rsid w:val="00734D58"/>
    <w:rsid w:val="00741418"/>
    <w:rsid w:val="007425C0"/>
    <w:rsid w:val="00744E10"/>
    <w:rsid w:val="007521DB"/>
    <w:rsid w:val="007551E3"/>
    <w:rsid w:val="00763ED3"/>
    <w:rsid w:val="007640C4"/>
    <w:rsid w:val="007673D1"/>
    <w:rsid w:val="00770573"/>
    <w:rsid w:val="00770F92"/>
    <w:rsid w:val="0077272C"/>
    <w:rsid w:val="00772C1F"/>
    <w:rsid w:val="00775875"/>
    <w:rsid w:val="007778D2"/>
    <w:rsid w:val="00785A4A"/>
    <w:rsid w:val="00790230"/>
    <w:rsid w:val="007937A9"/>
    <w:rsid w:val="007962A6"/>
    <w:rsid w:val="00797875"/>
    <w:rsid w:val="007A341F"/>
    <w:rsid w:val="007A3DE6"/>
    <w:rsid w:val="007B0409"/>
    <w:rsid w:val="007B2033"/>
    <w:rsid w:val="007B535D"/>
    <w:rsid w:val="007B7812"/>
    <w:rsid w:val="007C06C9"/>
    <w:rsid w:val="007C6325"/>
    <w:rsid w:val="007D06BC"/>
    <w:rsid w:val="007D217A"/>
    <w:rsid w:val="007D407F"/>
    <w:rsid w:val="007D64DC"/>
    <w:rsid w:val="007D73FB"/>
    <w:rsid w:val="007D79E1"/>
    <w:rsid w:val="007E5BC7"/>
    <w:rsid w:val="007E7246"/>
    <w:rsid w:val="007F2852"/>
    <w:rsid w:val="007F5654"/>
    <w:rsid w:val="007F5A8C"/>
    <w:rsid w:val="00803F92"/>
    <w:rsid w:val="00807320"/>
    <w:rsid w:val="00812800"/>
    <w:rsid w:val="00815053"/>
    <w:rsid w:val="008172FE"/>
    <w:rsid w:val="00822D69"/>
    <w:rsid w:val="00822DBD"/>
    <w:rsid w:val="0082592C"/>
    <w:rsid w:val="008268BA"/>
    <w:rsid w:val="00827898"/>
    <w:rsid w:val="00830401"/>
    <w:rsid w:val="008359CF"/>
    <w:rsid w:val="00836DD0"/>
    <w:rsid w:val="008430A6"/>
    <w:rsid w:val="00845889"/>
    <w:rsid w:val="00846EFF"/>
    <w:rsid w:val="00851BEB"/>
    <w:rsid w:val="0085316F"/>
    <w:rsid w:val="00853289"/>
    <w:rsid w:val="00853B66"/>
    <w:rsid w:val="008776D9"/>
    <w:rsid w:val="00881BFC"/>
    <w:rsid w:val="00887082"/>
    <w:rsid w:val="00887388"/>
    <w:rsid w:val="00891906"/>
    <w:rsid w:val="008930A7"/>
    <w:rsid w:val="008943DD"/>
    <w:rsid w:val="00896F4C"/>
    <w:rsid w:val="00897F0C"/>
    <w:rsid w:val="008A0369"/>
    <w:rsid w:val="008A4CE5"/>
    <w:rsid w:val="008A7B7F"/>
    <w:rsid w:val="008B23CE"/>
    <w:rsid w:val="008C1524"/>
    <w:rsid w:val="008C6849"/>
    <w:rsid w:val="008D1604"/>
    <w:rsid w:val="008D69A2"/>
    <w:rsid w:val="008E03DB"/>
    <w:rsid w:val="008E5428"/>
    <w:rsid w:val="008E5B92"/>
    <w:rsid w:val="008E5BFD"/>
    <w:rsid w:val="008F00B6"/>
    <w:rsid w:val="008F15B7"/>
    <w:rsid w:val="008F46E9"/>
    <w:rsid w:val="008F48E3"/>
    <w:rsid w:val="008F61C1"/>
    <w:rsid w:val="00901F8A"/>
    <w:rsid w:val="00904E3D"/>
    <w:rsid w:val="00906F2D"/>
    <w:rsid w:val="009155E5"/>
    <w:rsid w:val="00926F13"/>
    <w:rsid w:val="00931208"/>
    <w:rsid w:val="00933981"/>
    <w:rsid w:val="009340AD"/>
    <w:rsid w:val="00936A71"/>
    <w:rsid w:val="00942E7B"/>
    <w:rsid w:val="009519AD"/>
    <w:rsid w:val="00952F5A"/>
    <w:rsid w:val="00955254"/>
    <w:rsid w:val="0096050D"/>
    <w:rsid w:val="009638E9"/>
    <w:rsid w:val="00964955"/>
    <w:rsid w:val="009661CF"/>
    <w:rsid w:val="0097163E"/>
    <w:rsid w:val="0097529B"/>
    <w:rsid w:val="009805B6"/>
    <w:rsid w:val="009832F9"/>
    <w:rsid w:val="00991ACA"/>
    <w:rsid w:val="009937A6"/>
    <w:rsid w:val="00997C83"/>
    <w:rsid w:val="009A1A26"/>
    <w:rsid w:val="009A66D5"/>
    <w:rsid w:val="009B395C"/>
    <w:rsid w:val="009B76A4"/>
    <w:rsid w:val="009B78CE"/>
    <w:rsid w:val="009C136B"/>
    <w:rsid w:val="009D1F24"/>
    <w:rsid w:val="009D4B0F"/>
    <w:rsid w:val="009D6031"/>
    <w:rsid w:val="009E207C"/>
    <w:rsid w:val="009E25C2"/>
    <w:rsid w:val="009E38D1"/>
    <w:rsid w:val="009F2DD4"/>
    <w:rsid w:val="009F315B"/>
    <w:rsid w:val="009F4ABF"/>
    <w:rsid w:val="009F70D4"/>
    <w:rsid w:val="009F76F1"/>
    <w:rsid w:val="009F7F80"/>
    <w:rsid w:val="00A002DB"/>
    <w:rsid w:val="00A00D27"/>
    <w:rsid w:val="00A0390D"/>
    <w:rsid w:val="00A0435A"/>
    <w:rsid w:val="00A04B56"/>
    <w:rsid w:val="00A11459"/>
    <w:rsid w:val="00A2292E"/>
    <w:rsid w:val="00A232FF"/>
    <w:rsid w:val="00A234C8"/>
    <w:rsid w:val="00A260F6"/>
    <w:rsid w:val="00A26CFA"/>
    <w:rsid w:val="00A277D4"/>
    <w:rsid w:val="00A27E52"/>
    <w:rsid w:val="00A357F5"/>
    <w:rsid w:val="00A3586C"/>
    <w:rsid w:val="00A419BD"/>
    <w:rsid w:val="00A41B6C"/>
    <w:rsid w:val="00A438D9"/>
    <w:rsid w:val="00A45E56"/>
    <w:rsid w:val="00A4779A"/>
    <w:rsid w:val="00A47AA0"/>
    <w:rsid w:val="00A54B56"/>
    <w:rsid w:val="00A54FC4"/>
    <w:rsid w:val="00A60CDA"/>
    <w:rsid w:val="00A618F5"/>
    <w:rsid w:val="00A7576E"/>
    <w:rsid w:val="00A85576"/>
    <w:rsid w:val="00A87D07"/>
    <w:rsid w:val="00A9265E"/>
    <w:rsid w:val="00AA0D3B"/>
    <w:rsid w:val="00AA31E3"/>
    <w:rsid w:val="00AA4800"/>
    <w:rsid w:val="00AA7FBB"/>
    <w:rsid w:val="00AB1819"/>
    <w:rsid w:val="00AB43A9"/>
    <w:rsid w:val="00AB5C6E"/>
    <w:rsid w:val="00AC0434"/>
    <w:rsid w:val="00AC1D03"/>
    <w:rsid w:val="00AC2300"/>
    <w:rsid w:val="00AC7625"/>
    <w:rsid w:val="00AD00BA"/>
    <w:rsid w:val="00AD7E67"/>
    <w:rsid w:val="00AD7F58"/>
    <w:rsid w:val="00AE1147"/>
    <w:rsid w:val="00AE1338"/>
    <w:rsid w:val="00AE4CDA"/>
    <w:rsid w:val="00AE4D35"/>
    <w:rsid w:val="00AE647A"/>
    <w:rsid w:val="00AF1977"/>
    <w:rsid w:val="00AF6542"/>
    <w:rsid w:val="00B055C7"/>
    <w:rsid w:val="00B14FAD"/>
    <w:rsid w:val="00B153B7"/>
    <w:rsid w:val="00B201AA"/>
    <w:rsid w:val="00B26506"/>
    <w:rsid w:val="00B275CB"/>
    <w:rsid w:val="00B31667"/>
    <w:rsid w:val="00B3690C"/>
    <w:rsid w:val="00B4488A"/>
    <w:rsid w:val="00B4662C"/>
    <w:rsid w:val="00B530D7"/>
    <w:rsid w:val="00B56E20"/>
    <w:rsid w:val="00B60340"/>
    <w:rsid w:val="00B60DF6"/>
    <w:rsid w:val="00B66047"/>
    <w:rsid w:val="00B71997"/>
    <w:rsid w:val="00B727A2"/>
    <w:rsid w:val="00B934E5"/>
    <w:rsid w:val="00BA49FE"/>
    <w:rsid w:val="00BA7AC4"/>
    <w:rsid w:val="00BB3385"/>
    <w:rsid w:val="00BB3E6B"/>
    <w:rsid w:val="00BC2A91"/>
    <w:rsid w:val="00BC542C"/>
    <w:rsid w:val="00BC6F3F"/>
    <w:rsid w:val="00BD1836"/>
    <w:rsid w:val="00BD5F04"/>
    <w:rsid w:val="00BE4EA3"/>
    <w:rsid w:val="00BE61A2"/>
    <w:rsid w:val="00BF1F15"/>
    <w:rsid w:val="00BF65E7"/>
    <w:rsid w:val="00C07BC3"/>
    <w:rsid w:val="00C07E57"/>
    <w:rsid w:val="00C11327"/>
    <w:rsid w:val="00C13D1A"/>
    <w:rsid w:val="00C15DE2"/>
    <w:rsid w:val="00C233B2"/>
    <w:rsid w:val="00C24942"/>
    <w:rsid w:val="00C25F9D"/>
    <w:rsid w:val="00C26221"/>
    <w:rsid w:val="00C27010"/>
    <w:rsid w:val="00C27234"/>
    <w:rsid w:val="00C311A8"/>
    <w:rsid w:val="00C3225D"/>
    <w:rsid w:val="00C4121A"/>
    <w:rsid w:val="00C42EE9"/>
    <w:rsid w:val="00C47AA9"/>
    <w:rsid w:val="00C514B2"/>
    <w:rsid w:val="00C536FA"/>
    <w:rsid w:val="00C70325"/>
    <w:rsid w:val="00C709AD"/>
    <w:rsid w:val="00C72533"/>
    <w:rsid w:val="00C73FD4"/>
    <w:rsid w:val="00C74A70"/>
    <w:rsid w:val="00C8009A"/>
    <w:rsid w:val="00C87644"/>
    <w:rsid w:val="00C87AA3"/>
    <w:rsid w:val="00C87B4D"/>
    <w:rsid w:val="00C92866"/>
    <w:rsid w:val="00CA17E7"/>
    <w:rsid w:val="00CA186A"/>
    <w:rsid w:val="00CA21C3"/>
    <w:rsid w:val="00CA2721"/>
    <w:rsid w:val="00CA321D"/>
    <w:rsid w:val="00CA5FC0"/>
    <w:rsid w:val="00CA69B2"/>
    <w:rsid w:val="00CA72DE"/>
    <w:rsid w:val="00CB1CA5"/>
    <w:rsid w:val="00CB3247"/>
    <w:rsid w:val="00CC1733"/>
    <w:rsid w:val="00CC21A7"/>
    <w:rsid w:val="00CC223B"/>
    <w:rsid w:val="00CC2FDD"/>
    <w:rsid w:val="00CC3284"/>
    <w:rsid w:val="00CD07EC"/>
    <w:rsid w:val="00CD37F8"/>
    <w:rsid w:val="00CD4715"/>
    <w:rsid w:val="00CD4A6B"/>
    <w:rsid w:val="00CE2661"/>
    <w:rsid w:val="00CE3CF2"/>
    <w:rsid w:val="00CE4E07"/>
    <w:rsid w:val="00CE6FFF"/>
    <w:rsid w:val="00CF27F7"/>
    <w:rsid w:val="00CF3320"/>
    <w:rsid w:val="00D012E6"/>
    <w:rsid w:val="00D12165"/>
    <w:rsid w:val="00D121AE"/>
    <w:rsid w:val="00D153DC"/>
    <w:rsid w:val="00D36AE4"/>
    <w:rsid w:val="00D41A3D"/>
    <w:rsid w:val="00D434AA"/>
    <w:rsid w:val="00D47A5B"/>
    <w:rsid w:val="00D47A95"/>
    <w:rsid w:val="00D57745"/>
    <w:rsid w:val="00D63F93"/>
    <w:rsid w:val="00D6432B"/>
    <w:rsid w:val="00D64F0A"/>
    <w:rsid w:val="00D6623D"/>
    <w:rsid w:val="00D667EE"/>
    <w:rsid w:val="00D732C1"/>
    <w:rsid w:val="00D77904"/>
    <w:rsid w:val="00D8254E"/>
    <w:rsid w:val="00D92EA7"/>
    <w:rsid w:val="00D952CB"/>
    <w:rsid w:val="00D96765"/>
    <w:rsid w:val="00DA66F6"/>
    <w:rsid w:val="00DB54C2"/>
    <w:rsid w:val="00DB632D"/>
    <w:rsid w:val="00DB6507"/>
    <w:rsid w:val="00DC2746"/>
    <w:rsid w:val="00DC42DD"/>
    <w:rsid w:val="00DC7CBB"/>
    <w:rsid w:val="00DD14B8"/>
    <w:rsid w:val="00DD4E6B"/>
    <w:rsid w:val="00DD58C4"/>
    <w:rsid w:val="00DD7CE2"/>
    <w:rsid w:val="00DF15BA"/>
    <w:rsid w:val="00DF16E1"/>
    <w:rsid w:val="00DF34BB"/>
    <w:rsid w:val="00DF4735"/>
    <w:rsid w:val="00E01503"/>
    <w:rsid w:val="00E018FF"/>
    <w:rsid w:val="00E11E5C"/>
    <w:rsid w:val="00E12419"/>
    <w:rsid w:val="00E169A4"/>
    <w:rsid w:val="00E24438"/>
    <w:rsid w:val="00E25C78"/>
    <w:rsid w:val="00E41828"/>
    <w:rsid w:val="00E44DD7"/>
    <w:rsid w:val="00E45061"/>
    <w:rsid w:val="00E45D34"/>
    <w:rsid w:val="00E51AF0"/>
    <w:rsid w:val="00E52D8D"/>
    <w:rsid w:val="00E57FD8"/>
    <w:rsid w:val="00E621DF"/>
    <w:rsid w:val="00E62D8B"/>
    <w:rsid w:val="00E66D83"/>
    <w:rsid w:val="00E75322"/>
    <w:rsid w:val="00E769E8"/>
    <w:rsid w:val="00E9119E"/>
    <w:rsid w:val="00E911BD"/>
    <w:rsid w:val="00E91269"/>
    <w:rsid w:val="00E96583"/>
    <w:rsid w:val="00E97C5E"/>
    <w:rsid w:val="00EA08F9"/>
    <w:rsid w:val="00EA0ECF"/>
    <w:rsid w:val="00EA4C92"/>
    <w:rsid w:val="00EA5CA8"/>
    <w:rsid w:val="00EB26B0"/>
    <w:rsid w:val="00EB5A89"/>
    <w:rsid w:val="00EC125B"/>
    <w:rsid w:val="00EC1C7A"/>
    <w:rsid w:val="00ED0B45"/>
    <w:rsid w:val="00ED3E38"/>
    <w:rsid w:val="00ED5046"/>
    <w:rsid w:val="00ED59C4"/>
    <w:rsid w:val="00ED7BCB"/>
    <w:rsid w:val="00EE13AF"/>
    <w:rsid w:val="00EE24AE"/>
    <w:rsid w:val="00EE5C80"/>
    <w:rsid w:val="00EE5DD9"/>
    <w:rsid w:val="00EE762A"/>
    <w:rsid w:val="00EE79D2"/>
    <w:rsid w:val="00EF539B"/>
    <w:rsid w:val="00F01CA1"/>
    <w:rsid w:val="00F102E3"/>
    <w:rsid w:val="00F16F2B"/>
    <w:rsid w:val="00F22631"/>
    <w:rsid w:val="00F34556"/>
    <w:rsid w:val="00F42ECA"/>
    <w:rsid w:val="00F46301"/>
    <w:rsid w:val="00F50357"/>
    <w:rsid w:val="00F526C1"/>
    <w:rsid w:val="00F57CB9"/>
    <w:rsid w:val="00F60B73"/>
    <w:rsid w:val="00F625EC"/>
    <w:rsid w:val="00F67916"/>
    <w:rsid w:val="00F70052"/>
    <w:rsid w:val="00F73DF7"/>
    <w:rsid w:val="00F74B60"/>
    <w:rsid w:val="00F75112"/>
    <w:rsid w:val="00F7764A"/>
    <w:rsid w:val="00F77B4F"/>
    <w:rsid w:val="00F829F0"/>
    <w:rsid w:val="00F8540E"/>
    <w:rsid w:val="00F86162"/>
    <w:rsid w:val="00F900C3"/>
    <w:rsid w:val="00F91354"/>
    <w:rsid w:val="00F91F82"/>
    <w:rsid w:val="00F95695"/>
    <w:rsid w:val="00FA0576"/>
    <w:rsid w:val="00FA2BB5"/>
    <w:rsid w:val="00FA334F"/>
    <w:rsid w:val="00FA37D0"/>
    <w:rsid w:val="00FA3970"/>
    <w:rsid w:val="00FA5EB6"/>
    <w:rsid w:val="00FB22D4"/>
    <w:rsid w:val="00FB2C5A"/>
    <w:rsid w:val="00FB6480"/>
    <w:rsid w:val="00FB6AD7"/>
    <w:rsid w:val="00FC09B7"/>
    <w:rsid w:val="00FC3CCD"/>
    <w:rsid w:val="00FD0E1E"/>
    <w:rsid w:val="00FD2B6C"/>
    <w:rsid w:val="00FD50E3"/>
    <w:rsid w:val="00FE469F"/>
    <w:rsid w:val="00FF329A"/>
    <w:rsid w:val="00FF6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A759F2"/>
  <w15:chartTrackingRefBased/>
  <w15:docId w15:val="{CF2A52D0-BB98-4D15-98AD-854833B1A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2C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3C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53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3B7"/>
  </w:style>
  <w:style w:type="paragraph" w:styleId="Footer">
    <w:name w:val="footer"/>
    <w:basedOn w:val="Normal"/>
    <w:link w:val="FooterChar"/>
    <w:uiPriority w:val="99"/>
    <w:unhideWhenUsed/>
    <w:rsid w:val="00B1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3B7"/>
  </w:style>
  <w:style w:type="paragraph" w:styleId="NormalWeb">
    <w:name w:val="Normal (Web)"/>
    <w:basedOn w:val="Normal"/>
    <w:uiPriority w:val="99"/>
    <w:unhideWhenUsed/>
    <w:rsid w:val="007B20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B2033"/>
    <w:rPr>
      <w:color w:val="0000FF"/>
      <w:u w:val="single"/>
    </w:rPr>
  </w:style>
  <w:style w:type="paragraph" w:styleId="Revision">
    <w:name w:val="Revision"/>
    <w:hidden/>
    <w:uiPriority w:val="99"/>
    <w:semiHidden/>
    <w:rsid w:val="002C174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75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55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23C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D8254E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2C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F8616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93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8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88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9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42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43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1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81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57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00036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390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3727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42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dccd.edu/about/departments-and-offices/instructional-services-division/online-learning-pathways-1/faculty/software_sdccd.aspx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drive.google.com/file/d/1Yol4DA4MlwweWnua8_0d6piTgrEdAo1q/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forms.gle/CrJjiS48TvCvZrwK7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class.com/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79D13868D4DD4FB858E534C9663A90" ma:contentTypeVersion="13" ma:contentTypeDescription="Create a new document." ma:contentTypeScope="" ma:versionID="a93f21100541334bdbfbf69a96b52dc3">
  <xsd:schema xmlns:xsd="http://www.w3.org/2001/XMLSchema" xmlns:xs="http://www.w3.org/2001/XMLSchema" xmlns:p="http://schemas.microsoft.com/office/2006/metadata/properties" xmlns:ns3="b7e87c61-e8be-4429-b625-3511f59f61cb" targetNamespace="http://schemas.microsoft.com/office/2006/metadata/properties" ma:root="true" ma:fieldsID="18283fb04bd308d4bed57ad485d71e2f" ns3:_="">
    <xsd:import namespace="b7e87c61-e8be-4429-b625-3511f59f61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e87c61-e8be-4429-b625-3511f59f6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90D942-8DFA-4CB5-9E38-D174826B78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C1A0EE-8509-4FB4-9F1B-DECAF00827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e87c61-e8be-4429-b625-3511f59f6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34003A-3741-4888-A591-FC5EF9E467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D8E6BD5-178F-4693-BDDE-F4740280A5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6</TotalTime>
  <Pages>3</Pages>
  <Words>674</Words>
  <Characters>38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Lee</dc:creator>
  <cp:keywords/>
  <dc:description/>
  <cp:lastModifiedBy>Brian Weston</cp:lastModifiedBy>
  <cp:revision>30</cp:revision>
  <dcterms:created xsi:type="dcterms:W3CDTF">2024-01-16T21:11:00Z</dcterms:created>
  <dcterms:modified xsi:type="dcterms:W3CDTF">2024-01-24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79D13868D4DD4FB858E534C9663A90</vt:lpwstr>
  </property>
  <property fmtid="{D5CDD505-2E9C-101B-9397-08002B2CF9AE}" pid="3" name="GrammarlyDocumentId">
    <vt:lpwstr>d81a4aeff61cb3cd553d0b81a2b24f86b4a08b5026e0f243662f79fe726eb603</vt:lpwstr>
  </property>
</Properties>
</file>